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ECDD" w14:textId="77777777" w:rsidR="00C30858" w:rsidRPr="00C30858" w:rsidRDefault="00C30858" w:rsidP="00C30858">
      <w:pPr>
        <w:pStyle w:val="Heading1"/>
        <w:jc w:val="center"/>
        <w:rPr>
          <w:lang w:val="bg-BG"/>
        </w:rPr>
      </w:pPr>
      <w:r w:rsidRPr="00C30858">
        <w:t xml:space="preserve">Lab: </w:t>
      </w:r>
      <w:r w:rsidRPr="00C30858">
        <w:rPr>
          <w:bCs/>
        </w:rPr>
        <w:t>Multidimensional Arrays</w:t>
      </w:r>
    </w:p>
    <w:p w14:paraId="6FD3B0F9" w14:textId="5161448E" w:rsidR="00C30858" w:rsidRDefault="00C30858" w:rsidP="00C30858">
      <w:pPr>
        <w:rPr>
          <w:rStyle w:val="InternetLink"/>
          <w:rFonts w:cs="Arial"/>
          <w:noProof/>
          <w:color w:val="0000FF"/>
        </w:rPr>
      </w:pPr>
      <w:r w:rsidRPr="00C30858">
        <w:t xml:space="preserve">Problems for exercises and homework for the </w:t>
      </w:r>
      <w:hyperlink r:id="rId8" w:history="1">
        <w:r w:rsidRPr="00E96F25">
          <w:rPr>
            <w:rStyle w:val="Hyperlink"/>
            <w:rFonts w:cs="Arial"/>
            <w:noProof/>
          </w:rPr>
          <w:t xml:space="preserve">"CSharp </w:t>
        </w:r>
        <w:r w:rsidRPr="00E96F25">
          <w:rPr>
            <w:rStyle w:val="Hyperlink"/>
            <w:rFonts w:cs="Arial"/>
          </w:rPr>
          <w:t>Advanced" course @ Software University</w:t>
        </w:r>
        <w:r w:rsidRPr="00E96F25">
          <w:rPr>
            <w:rStyle w:val="Hyperlink"/>
          </w:rPr>
          <w:t>.</w:t>
        </w:r>
      </w:hyperlink>
    </w:p>
    <w:p w14:paraId="2731D1A1" w14:textId="233DE448" w:rsidR="00E96F25" w:rsidRPr="00C30858" w:rsidRDefault="00E96F25" w:rsidP="00C30858">
      <w:pPr>
        <w:rPr>
          <w:lang w:val="bg-BG"/>
        </w:rPr>
      </w:pPr>
      <w:r>
        <w:rPr>
          <w:noProof/>
        </w:rPr>
        <w:t>You</w:t>
      </w:r>
      <w:r>
        <w:t xml:space="preserve"> can check your solutions in </w:t>
      </w:r>
      <w:hyperlink r:id="rId9" w:history="1">
        <w:r>
          <w:rPr>
            <w:rStyle w:val="Hyperlink"/>
          </w:rPr>
          <w:t>Judge</w:t>
        </w:r>
      </w:hyperlink>
      <w:r>
        <w:t>.</w:t>
      </w:r>
    </w:p>
    <w:p w14:paraId="5B5B3A97" w14:textId="77777777" w:rsidR="00C30858" w:rsidRPr="00C30858" w:rsidRDefault="00C30858" w:rsidP="00C30858">
      <w:pPr>
        <w:pStyle w:val="Heading2"/>
        <w:numPr>
          <w:ilvl w:val="0"/>
          <w:numId w:val="44"/>
        </w:numPr>
        <w:rPr>
          <w:lang w:val="bg-BG"/>
        </w:rPr>
      </w:pPr>
      <w:r w:rsidRPr="00C30858">
        <w:t>Sum Matrix Elements</w:t>
      </w:r>
    </w:p>
    <w:p w14:paraId="55E397B5" w14:textId="79188195" w:rsidR="00C30858" w:rsidRPr="00C30858" w:rsidRDefault="00C30858" w:rsidP="00C30858">
      <w:pPr>
        <w:rPr>
          <w:lang w:val="bg-BG"/>
        </w:rPr>
      </w:pPr>
      <w:r w:rsidRPr="00C30858">
        <w:t xml:space="preserve">Write </w:t>
      </w:r>
      <w:r w:rsidR="00752723">
        <w:t xml:space="preserve">a </w:t>
      </w:r>
      <w:r w:rsidRPr="00C30858">
        <w:t xml:space="preserve">program that </w:t>
      </w:r>
      <w:r w:rsidRPr="00C30858">
        <w:rPr>
          <w:b/>
        </w:rPr>
        <w:t>reads a matrix</w:t>
      </w:r>
      <w:r w:rsidRPr="00C30858">
        <w:t xml:space="preserve"> from the console and print</w:t>
      </w:r>
      <w:r w:rsidR="00752723">
        <w:t>s</w:t>
      </w:r>
      <w:r w:rsidRPr="00C30858">
        <w:t>:</w:t>
      </w:r>
    </w:p>
    <w:p w14:paraId="173FE754"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rows</w:t>
      </w:r>
    </w:p>
    <w:p w14:paraId="099A3C90"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columns</w:t>
      </w:r>
    </w:p>
    <w:p w14:paraId="7D1218E1" w14:textId="77777777" w:rsidR="00C30858" w:rsidRPr="00C30858" w:rsidRDefault="00C30858" w:rsidP="00C30858">
      <w:pPr>
        <w:pStyle w:val="ListParagraph"/>
        <w:numPr>
          <w:ilvl w:val="0"/>
          <w:numId w:val="42"/>
        </w:numPr>
        <w:rPr>
          <w:lang w:val="bg-BG"/>
        </w:rPr>
      </w:pPr>
      <w:r w:rsidRPr="00C30858">
        <w:t xml:space="preserve">Sum of all </w:t>
      </w:r>
      <w:r w:rsidRPr="00C30858">
        <w:rPr>
          <w:b/>
        </w:rPr>
        <w:t>matrix elements</w:t>
      </w:r>
    </w:p>
    <w:p w14:paraId="3A517543" w14:textId="1F2C43B3" w:rsidR="00C30858" w:rsidRPr="00C30858" w:rsidRDefault="00C30858" w:rsidP="00C30858">
      <w:pPr>
        <w:rPr>
          <w:lang w:val="bg-BG"/>
        </w:rPr>
      </w:pPr>
      <w:r w:rsidRPr="00C30858">
        <w:t xml:space="preserve">On </w:t>
      </w:r>
      <w:r w:rsidR="00752723">
        <w:t xml:space="preserve">the </w:t>
      </w:r>
      <w:r w:rsidRPr="00C30858">
        <w:t>first line</w:t>
      </w:r>
      <w:r w:rsidR="00752723">
        <w:t>,</w:t>
      </w:r>
      <w:r w:rsidRPr="00C30858">
        <w:t xml:space="preserve"> you will get matrix sizes in format </w:t>
      </w:r>
      <w:r w:rsidRPr="003B1F52">
        <w:rPr>
          <w:rFonts w:ascii="Consolas" w:hAnsi="Consolas"/>
          <w:b/>
        </w:rPr>
        <w:t>[rows, columns]</w:t>
      </w:r>
    </w:p>
    <w:p w14:paraId="620C5930" w14:textId="77777777" w:rsidR="00C30858" w:rsidRPr="00C30858" w:rsidRDefault="00C30858" w:rsidP="00C30858">
      <w:pPr>
        <w:pStyle w:val="Heading3"/>
        <w:rPr>
          <w:lang w:val="bg-BG"/>
        </w:rPr>
      </w:pPr>
      <w:r w:rsidRPr="00C30858">
        <w:t>Examples</w:t>
      </w:r>
    </w:p>
    <w:tbl>
      <w:tblPr>
        <w:tblStyle w:val="TableGrid"/>
        <w:tblW w:w="3222" w:type="dxa"/>
        <w:tblInd w:w="85" w:type="dxa"/>
        <w:tblCellMar>
          <w:top w:w="57" w:type="dxa"/>
          <w:left w:w="85" w:type="dxa"/>
          <w:bottom w:w="57" w:type="dxa"/>
          <w:right w:w="85" w:type="dxa"/>
        </w:tblCellMar>
        <w:tblLook w:val="04A0" w:firstRow="1" w:lastRow="0" w:firstColumn="1" w:lastColumn="0" w:noHBand="0" w:noVBand="1"/>
      </w:tblPr>
      <w:tblGrid>
        <w:gridCol w:w="2286"/>
        <w:gridCol w:w="936"/>
      </w:tblGrid>
      <w:tr w:rsidR="00C30858" w:rsidRPr="00C30858" w14:paraId="6CAF050E" w14:textId="77777777" w:rsidTr="00B632C2">
        <w:tc>
          <w:tcPr>
            <w:tcW w:w="2286" w:type="dxa"/>
            <w:shd w:val="clear" w:color="auto" w:fill="D9D9D9" w:themeFill="background1" w:themeFillShade="D9"/>
          </w:tcPr>
          <w:p w14:paraId="0EC67C14" w14:textId="77777777" w:rsidR="00C30858" w:rsidRPr="00C30858" w:rsidRDefault="00C30858" w:rsidP="00B632C2">
            <w:pPr>
              <w:spacing w:before="0" w:after="0"/>
              <w:jc w:val="center"/>
              <w:rPr>
                <w:b/>
              </w:rPr>
            </w:pPr>
            <w:r w:rsidRPr="00C30858">
              <w:rPr>
                <w:b/>
              </w:rPr>
              <w:t>Input</w:t>
            </w:r>
          </w:p>
        </w:tc>
        <w:tc>
          <w:tcPr>
            <w:tcW w:w="936" w:type="dxa"/>
            <w:shd w:val="clear" w:color="auto" w:fill="D9D9D9" w:themeFill="background1" w:themeFillShade="D9"/>
          </w:tcPr>
          <w:p w14:paraId="6F92C57B" w14:textId="77777777" w:rsidR="00C30858" w:rsidRPr="00C30858" w:rsidRDefault="00C30858" w:rsidP="00B632C2">
            <w:pPr>
              <w:spacing w:before="0" w:after="0"/>
              <w:jc w:val="center"/>
              <w:rPr>
                <w:b/>
              </w:rPr>
            </w:pPr>
            <w:r w:rsidRPr="00C30858">
              <w:rPr>
                <w:b/>
              </w:rPr>
              <w:t>Output</w:t>
            </w:r>
          </w:p>
        </w:tc>
      </w:tr>
      <w:tr w:rsidR="00C30858" w:rsidRPr="00C30858" w14:paraId="1BFAB709" w14:textId="77777777" w:rsidTr="00B632C2">
        <w:tc>
          <w:tcPr>
            <w:tcW w:w="2286" w:type="dxa"/>
          </w:tcPr>
          <w:p w14:paraId="1161D03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707D97A2"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sidRPr="00C30858">
              <w:rPr>
                <w:rFonts w:ascii="Consolas" w:eastAsia="Times New Roman" w:hAnsi="Consolas" w:cs="Courier New"/>
                <w:iCs/>
                <w:noProof/>
                <w:szCs w:val="20"/>
                <w:lang w:eastAsia="bg-BG"/>
              </w:rPr>
              <w:t>7, 1, 3, 3, 2, 1</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1, 3, 9, 8, 5, 6</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4, 6, 7, 9, 1, 0</w:t>
            </w:r>
          </w:p>
          <w:p w14:paraId="1D2F10E6" w14:textId="77777777" w:rsidR="00C30858" w:rsidRPr="00C30858" w:rsidRDefault="00C30858" w:rsidP="00B632C2">
            <w:pPr>
              <w:spacing w:before="0" w:after="0"/>
              <w:rPr>
                <w:rFonts w:ascii="Consolas" w:hAnsi="Consolas"/>
                <w:noProof/>
              </w:rPr>
            </w:pPr>
          </w:p>
        </w:tc>
        <w:tc>
          <w:tcPr>
            <w:tcW w:w="936" w:type="dxa"/>
            <w:vAlign w:val="center"/>
          </w:tcPr>
          <w:p w14:paraId="31A802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3</w:t>
            </w:r>
          </w:p>
          <w:p w14:paraId="1575A6A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6</w:t>
            </w:r>
          </w:p>
          <w:p w14:paraId="5D86EB38" w14:textId="77777777" w:rsidR="00C30858" w:rsidRPr="00C30858" w:rsidRDefault="00C30858" w:rsidP="00B632C2">
            <w:pPr>
              <w:spacing w:before="0" w:after="0"/>
              <w:rPr>
                <w:rFonts w:ascii="Consolas" w:hAnsi="Consolas"/>
                <w:bCs/>
                <w:noProof/>
              </w:rPr>
            </w:pPr>
            <w:r w:rsidRPr="00C30858">
              <w:rPr>
                <w:rFonts w:ascii="Consolas" w:hAnsi="Consolas"/>
                <w:bCs/>
                <w:noProof/>
              </w:rPr>
              <w:t>76</w:t>
            </w:r>
          </w:p>
        </w:tc>
      </w:tr>
    </w:tbl>
    <w:p w14:paraId="7C4C9920" w14:textId="77777777" w:rsidR="00C30858" w:rsidRPr="00C30858" w:rsidRDefault="00C30858" w:rsidP="00C30858">
      <w:pPr>
        <w:pStyle w:val="Heading3"/>
        <w:rPr>
          <w:lang w:val="bg-BG"/>
        </w:rPr>
      </w:pPr>
      <w:r w:rsidRPr="00C30858">
        <w:t>Hints</w:t>
      </w:r>
    </w:p>
    <w:p w14:paraId="219B5E0F" w14:textId="002DFA81" w:rsidR="00C30858" w:rsidRPr="00C30858" w:rsidRDefault="00C30858" w:rsidP="00C30858">
      <w:pPr>
        <w:pStyle w:val="ListParagraph"/>
        <w:numPr>
          <w:ilvl w:val="0"/>
          <w:numId w:val="40"/>
        </w:numPr>
        <w:rPr>
          <w:b/>
          <w:lang w:val="bg-BG"/>
        </w:rPr>
      </w:pPr>
      <w:r w:rsidRPr="00C30858">
        <w:t xml:space="preserve">On </w:t>
      </w:r>
      <w:r w:rsidR="00752723">
        <w:t xml:space="preserve">the </w:t>
      </w:r>
      <w:r w:rsidRPr="00C30858">
        <w:t xml:space="preserve">next </w:t>
      </w:r>
      <w:r w:rsidRPr="003B1F52">
        <w:rPr>
          <w:rFonts w:ascii="Consolas" w:hAnsi="Consolas"/>
          <w:b/>
        </w:rPr>
        <w:t>[rows]</w:t>
      </w:r>
      <w:r w:rsidRPr="00C30858">
        <w:t xml:space="preserve"> lines you will get elements for each column separated with coma and whitespace</w:t>
      </w:r>
    </w:p>
    <w:p w14:paraId="60741B9F" w14:textId="77777777" w:rsidR="00C30858" w:rsidRPr="00C30858" w:rsidRDefault="00C30858" w:rsidP="00C30858">
      <w:pPr>
        <w:pStyle w:val="ListParagraph"/>
        <w:numPr>
          <w:ilvl w:val="0"/>
          <w:numId w:val="40"/>
        </w:numPr>
        <w:rPr>
          <w:b/>
          <w:lang w:val="bg-BG"/>
        </w:rPr>
      </w:pPr>
      <w:r w:rsidRPr="00C30858">
        <w:t xml:space="preserve">Try to use only </w:t>
      </w:r>
      <w:r w:rsidRPr="00C30858">
        <w:rPr>
          <w:rFonts w:ascii="Consolas" w:hAnsi="Consolas"/>
          <w:b/>
          <w:noProof/>
        </w:rPr>
        <w:t xml:space="preserve">foreach </w:t>
      </w:r>
      <w:r w:rsidRPr="00C30858">
        <w:t>for printing</w:t>
      </w:r>
    </w:p>
    <w:p w14:paraId="6154891D" w14:textId="77777777" w:rsidR="00C30858" w:rsidRPr="00C30858" w:rsidRDefault="00C30858" w:rsidP="00C30858">
      <w:pPr>
        <w:ind w:left="360"/>
        <w:rPr>
          <w:b/>
          <w:lang w:val="bg-BG"/>
        </w:rPr>
      </w:pPr>
    </w:p>
    <w:p w14:paraId="031CFC06" w14:textId="77777777" w:rsidR="00C30858" w:rsidRPr="00C30858" w:rsidRDefault="00C30858" w:rsidP="00C30858">
      <w:pPr>
        <w:pStyle w:val="Heading2"/>
        <w:numPr>
          <w:ilvl w:val="0"/>
          <w:numId w:val="44"/>
        </w:numPr>
        <w:rPr>
          <w:lang w:val="bg-BG"/>
        </w:rPr>
      </w:pPr>
      <w:r w:rsidRPr="00C30858">
        <w:t>Sum Matrix Columns</w:t>
      </w:r>
    </w:p>
    <w:p w14:paraId="09FD2788" w14:textId="2C91513B" w:rsidR="00C30858" w:rsidRPr="00C30858" w:rsidRDefault="003B1F52" w:rsidP="00C30858">
      <w:pPr>
        <w:rPr>
          <w:lang w:val="bg-BG"/>
        </w:rPr>
      </w:pPr>
      <w:r>
        <w:t>Create a</w:t>
      </w:r>
      <w:r w:rsidR="00C30858" w:rsidRPr="00C30858">
        <w:t xml:space="preserve"> program that </w:t>
      </w:r>
      <w:r w:rsidR="00C30858" w:rsidRPr="00C30858">
        <w:rPr>
          <w:b/>
        </w:rPr>
        <w:t>read</w:t>
      </w:r>
      <w:r w:rsidR="00752723">
        <w:rPr>
          <w:b/>
        </w:rPr>
        <w:t>s</w:t>
      </w:r>
      <w:r w:rsidR="00C30858" w:rsidRPr="00C30858">
        <w:rPr>
          <w:b/>
        </w:rPr>
        <w:t xml:space="preserve"> a matrix</w:t>
      </w:r>
      <w:r w:rsidR="00C30858" w:rsidRPr="00C30858">
        <w:t xml:space="preserve"> from </w:t>
      </w:r>
      <w:r w:rsidR="00752723">
        <w:t xml:space="preserve">the </w:t>
      </w:r>
      <w:r w:rsidR="00C30858" w:rsidRPr="00C30858">
        <w:t>console and print</w:t>
      </w:r>
      <w:r w:rsidR="00752723">
        <w:t>s</w:t>
      </w:r>
      <w:r w:rsidR="00C30858" w:rsidRPr="00C30858">
        <w:t xml:space="preserve"> the sum for each column. On </w:t>
      </w:r>
      <w:r w:rsidR="00752723">
        <w:t xml:space="preserve">the </w:t>
      </w:r>
      <w:r w:rsidR="00C30858" w:rsidRPr="00C30858">
        <w:t>first line</w:t>
      </w:r>
      <w:r w:rsidR="00752723">
        <w:t>,</w:t>
      </w:r>
      <w:r w:rsidR="00C30858" w:rsidRPr="00C30858">
        <w:t xml:space="preserve"> you will get matrix </w:t>
      </w:r>
      <w:r w:rsidR="00C30858" w:rsidRPr="00C30858">
        <w:rPr>
          <w:b/>
        </w:rPr>
        <w:t>rows</w:t>
      </w:r>
      <w:r w:rsidR="00C30858" w:rsidRPr="00C30858">
        <w:t xml:space="preserve">. On the next </w:t>
      </w:r>
      <w:r w:rsidR="00C30858" w:rsidRPr="00C30858">
        <w:rPr>
          <w:b/>
        </w:rPr>
        <w:t xml:space="preserve">rows </w:t>
      </w:r>
      <w:r w:rsidR="00C30858" w:rsidRPr="00C30858">
        <w:t xml:space="preserve">lines, you will get elements for each column separated with a space. </w:t>
      </w:r>
    </w:p>
    <w:p w14:paraId="4FE24C79" w14:textId="77777777" w:rsidR="00C30858" w:rsidRPr="00C30858" w:rsidRDefault="00C30858" w:rsidP="00C30858">
      <w:pPr>
        <w:pStyle w:val="Heading3"/>
        <w:rPr>
          <w:lang w:val="bg-BG"/>
        </w:rPr>
      </w:pPr>
      <w:r w:rsidRPr="00C30858">
        <w:t>Examples</w:t>
      </w:r>
    </w:p>
    <w:tbl>
      <w:tblPr>
        <w:tblStyle w:val="TableGrid"/>
        <w:tblW w:w="2745" w:type="dxa"/>
        <w:tblInd w:w="85" w:type="dxa"/>
        <w:tblCellMar>
          <w:top w:w="57" w:type="dxa"/>
          <w:left w:w="85" w:type="dxa"/>
          <w:bottom w:w="57" w:type="dxa"/>
          <w:right w:w="85" w:type="dxa"/>
        </w:tblCellMar>
        <w:tblLook w:val="04A0" w:firstRow="1" w:lastRow="0" w:firstColumn="1" w:lastColumn="0" w:noHBand="0" w:noVBand="1"/>
      </w:tblPr>
      <w:tblGrid>
        <w:gridCol w:w="1622"/>
        <w:gridCol w:w="1123"/>
      </w:tblGrid>
      <w:tr w:rsidR="00C30858" w:rsidRPr="00C30858" w14:paraId="4182C853" w14:textId="77777777" w:rsidTr="004F78F6">
        <w:tc>
          <w:tcPr>
            <w:tcW w:w="1622" w:type="dxa"/>
            <w:shd w:val="clear" w:color="auto" w:fill="D9D9D9" w:themeFill="background1" w:themeFillShade="D9"/>
          </w:tcPr>
          <w:p w14:paraId="379C940B" w14:textId="77777777" w:rsidR="00C30858" w:rsidRPr="00C30858" w:rsidRDefault="00C30858" w:rsidP="00B632C2">
            <w:pPr>
              <w:spacing w:before="0" w:after="0"/>
              <w:jc w:val="center"/>
              <w:rPr>
                <w:b/>
              </w:rPr>
            </w:pPr>
            <w:r w:rsidRPr="00C30858">
              <w:rPr>
                <w:b/>
              </w:rPr>
              <w:t>Input</w:t>
            </w:r>
          </w:p>
        </w:tc>
        <w:tc>
          <w:tcPr>
            <w:tcW w:w="1123" w:type="dxa"/>
            <w:shd w:val="clear" w:color="auto" w:fill="D9D9D9" w:themeFill="background1" w:themeFillShade="D9"/>
          </w:tcPr>
          <w:p w14:paraId="0CE8293D" w14:textId="77777777" w:rsidR="00C30858" w:rsidRPr="00C30858" w:rsidRDefault="00C30858" w:rsidP="00B632C2">
            <w:pPr>
              <w:spacing w:before="0" w:after="0"/>
              <w:jc w:val="center"/>
              <w:rPr>
                <w:b/>
              </w:rPr>
            </w:pPr>
            <w:r w:rsidRPr="00C30858">
              <w:rPr>
                <w:b/>
              </w:rPr>
              <w:t>Output</w:t>
            </w:r>
          </w:p>
        </w:tc>
      </w:tr>
      <w:tr w:rsidR="00C30858" w:rsidRPr="00C30858" w14:paraId="42BD1337" w14:textId="77777777" w:rsidTr="004F78F6">
        <w:tc>
          <w:tcPr>
            <w:tcW w:w="1622" w:type="dxa"/>
          </w:tcPr>
          <w:p w14:paraId="514BF6B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6A4486C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7 1 3 3 2 1</w:t>
            </w:r>
          </w:p>
          <w:p w14:paraId="61F422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3 9 8 5 6</w:t>
            </w:r>
          </w:p>
          <w:p w14:paraId="6DD92255" w14:textId="77777777" w:rsidR="00C30858" w:rsidRPr="00C30858" w:rsidRDefault="00C30858" w:rsidP="00B632C2">
            <w:pPr>
              <w:spacing w:before="0" w:after="0"/>
              <w:rPr>
                <w:rFonts w:ascii="Consolas" w:hAnsi="Consolas"/>
                <w:noProof/>
              </w:rPr>
            </w:pPr>
            <w:r w:rsidRPr="00C30858">
              <w:rPr>
                <w:rFonts w:ascii="Consolas" w:eastAsia="Times New Roman" w:hAnsi="Consolas" w:cs="Courier New"/>
                <w:iCs/>
                <w:noProof/>
                <w:szCs w:val="20"/>
                <w:lang w:eastAsia="bg-BG"/>
              </w:rPr>
              <w:t>4 6 7 9 1 0</w:t>
            </w:r>
          </w:p>
        </w:tc>
        <w:tc>
          <w:tcPr>
            <w:tcW w:w="1123" w:type="dxa"/>
            <w:vAlign w:val="center"/>
          </w:tcPr>
          <w:p w14:paraId="3E071150"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2</w:t>
            </w:r>
          </w:p>
          <w:p w14:paraId="302FFC69"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0</w:t>
            </w:r>
          </w:p>
          <w:p w14:paraId="3BF313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9</w:t>
            </w:r>
          </w:p>
          <w:p w14:paraId="7740CB2D"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20</w:t>
            </w:r>
          </w:p>
          <w:p w14:paraId="0BBF72D7"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8</w:t>
            </w:r>
          </w:p>
          <w:p w14:paraId="4AA54E63" w14:textId="77777777" w:rsidR="00C30858" w:rsidRPr="00C30858" w:rsidRDefault="00C30858" w:rsidP="00B632C2">
            <w:pPr>
              <w:spacing w:before="0" w:after="0"/>
              <w:rPr>
                <w:rFonts w:ascii="Consolas" w:hAnsi="Consolas"/>
                <w:bCs/>
                <w:noProof/>
              </w:rPr>
            </w:pPr>
            <w:r w:rsidRPr="00C30858">
              <w:rPr>
                <w:rFonts w:ascii="Consolas" w:hAnsi="Consolas"/>
                <w:bCs/>
                <w:noProof/>
              </w:rPr>
              <w:t>7</w:t>
            </w:r>
          </w:p>
        </w:tc>
      </w:tr>
      <w:tr w:rsidR="00C30858" w:rsidRPr="00C30858" w14:paraId="0AE67EDE" w14:textId="77777777" w:rsidTr="004F78F6">
        <w:tc>
          <w:tcPr>
            <w:tcW w:w="1622" w:type="dxa"/>
          </w:tcPr>
          <w:p w14:paraId="6A970A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3</w:t>
            </w:r>
          </w:p>
          <w:p w14:paraId="3F753C0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2 3</w:t>
            </w:r>
          </w:p>
          <w:p w14:paraId="0F8D5CE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4 5 6</w:t>
            </w:r>
          </w:p>
          <w:p w14:paraId="3D3284E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C30858">
              <w:rPr>
                <w:rFonts w:ascii="Consolas" w:eastAsia="Times New Roman" w:hAnsi="Consolas" w:cs="Courier New"/>
                <w:iCs/>
                <w:noProof/>
                <w:szCs w:val="20"/>
                <w:lang w:eastAsia="bg-BG"/>
              </w:rPr>
              <w:t>7 8 9</w:t>
            </w:r>
          </w:p>
        </w:tc>
        <w:tc>
          <w:tcPr>
            <w:tcW w:w="1123" w:type="dxa"/>
            <w:vAlign w:val="center"/>
          </w:tcPr>
          <w:p w14:paraId="562264F8"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2</w:t>
            </w:r>
          </w:p>
          <w:p w14:paraId="00885504"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5</w:t>
            </w:r>
          </w:p>
          <w:p w14:paraId="0932228B" w14:textId="77777777" w:rsidR="00C30858" w:rsidRPr="00C30858" w:rsidRDefault="00C30858" w:rsidP="00B632C2">
            <w:pPr>
              <w:spacing w:before="0" w:after="0"/>
              <w:ind w:left="5040" w:hanging="5040"/>
              <w:rPr>
                <w:rFonts w:ascii="Consolas" w:hAnsi="Consolas"/>
                <w:bCs/>
                <w:noProof/>
                <w:lang w:val="bg-BG"/>
              </w:rPr>
            </w:pPr>
            <w:r w:rsidRPr="00C30858">
              <w:rPr>
                <w:rFonts w:ascii="Consolas" w:hAnsi="Consolas"/>
                <w:bCs/>
                <w:noProof/>
              </w:rPr>
              <w:t>18</w:t>
            </w:r>
          </w:p>
          <w:p w14:paraId="6363E8CA" w14:textId="77777777" w:rsidR="00C30858" w:rsidRPr="00C30858" w:rsidRDefault="00C30858" w:rsidP="00B632C2">
            <w:pPr>
              <w:spacing w:before="0" w:after="0"/>
              <w:ind w:left="5040" w:hanging="5040"/>
              <w:rPr>
                <w:rFonts w:ascii="Consolas" w:hAnsi="Consolas"/>
                <w:bCs/>
                <w:noProof/>
              </w:rPr>
            </w:pPr>
          </w:p>
        </w:tc>
      </w:tr>
    </w:tbl>
    <w:p w14:paraId="62520EEE" w14:textId="77777777" w:rsidR="0021207B" w:rsidRDefault="0021207B" w:rsidP="00C30858">
      <w:pPr>
        <w:pStyle w:val="Heading3"/>
      </w:pPr>
    </w:p>
    <w:p w14:paraId="6C2C7E70" w14:textId="77777777" w:rsidR="0021207B" w:rsidRDefault="0021207B">
      <w:pPr>
        <w:spacing w:before="0" w:after="200"/>
        <w:rPr>
          <w:rFonts w:eastAsiaTheme="majorEastAsia" w:cstheme="majorBidi"/>
          <w:b/>
          <w:color w:val="8F400B"/>
          <w:sz w:val="32"/>
          <w:szCs w:val="32"/>
        </w:rPr>
      </w:pPr>
      <w:r>
        <w:br w:type="page"/>
      </w:r>
    </w:p>
    <w:p w14:paraId="479DAE9D" w14:textId="0113B5A7" w:rsidR="00C30858" w:rsidRPr="00C30858" w:rsidRDefault="00C30858" w:rsidP="00C30858">
      <w:pPr>
        <w:pStyle w:val="Heading3"/>
        <w:rPr>
          <w:lang w:val="bg-BG"/>
        </w:rPr>
      </w:pPr>
      <w:r w:rsidRPr="00C30858">
        <w:lastRenderedPageBreak/>
        <w:t>Hints</w:t>
      </w:r>
    </w:p>
    <w:p w14:paraId="07409E12" w14:textId="77777777" w:rsidR="00C30858" w:rsidRPr="00C30858" w:rsidRDefault="00C30858" w:rsidP="00C30858">
      <w:pPr>
        <w:pStyle w:val="ListParagraph"/>
        <w:numPr>
          <w:ilvl w:val="0"/>
          <w:numId w:val="45"/>
        </w:numPr>
        <w:rPr>
          <w:lang w:val="bg-BG"/>
        </w:rPr>
      </w:pPr>
      <w:r w:rsidRPr="00C30858">
        <w:t>Read matrix sizes.</w:t>
      </w:r>
    </w:p>
    <w:p w14:paraId="54FCD4A1" w14:textId="79953EA8" w:rsidR="00C30858" w:rsidRPr="00C30858" w:rsidRDefault="00C30858" w:rsidP="00C30858">
      <w:pPr>
        <w:pStyle w:val="ListParagraph"/>
        <w:numPr>
          <w:ilvl w:val="0"/>
          <w:numId w:val="45"/>
        </w:numPr>
        <w:rPr>
          <w:lang w:val="bg-BG"/>
        </w:rPr>
      </w:pPr>
      <w:r w:rsidRPr="00C30858">
        <w:t>On the next row</w:t>
      </w:r>
      <w:r w:rsidR="00635102">
        <w:t>,</w:t>
      </w:r>
      <w:r w:rsidRPr="00C30858">
        <w:t xml:space="preserve"> lines read the columns.</w:t>
      </w:r>
    </w:p>
    <w:p w14:paraId="02761842" w14:textId="77777777" w:rsidR="00C30858" w:rsidRPr="00C30858" w:rsidRDefault="00C30858" w:rsidP="00C30858">
      <w:pPr>
        <w:pStyle w:val="ListParagraph"/>
        <w:numPr>
          <w:ilvl w:val="0"/>
          <w:numId w:val="45"/>
        </w:numPr>
        <w:rPr>
          <w:lang w:val="bg-BG"/>
        </w:rPr>
      </w:pPr>
      <w:r w:rsidRPr="00C30858">
        <w:t>Traverse the matrix and sum all elements in each column.</w:t>
      </w:r>
    </w:p>
    <w:p w14:paraId="078D4172" w14:textId="77777777" w:rsidR="00C30858" w:rsidRPr="00C30858" w:rsidRDefault="00C30858" w:rsidP="00C30858">
      <w:pPr>
        <w:pStyle w:val="ListParagraph"/>
        <w:numPr>
          <w:ilvl w:val="0"/>
          <w:numId w:val="45"/>
        </w:numPr>
        <w:rPr>
          <w:lang w:val="bg-BG"/>
        </w:rPr>
      </w:pPr>
      <w:r w:rsidRPr="00C30858">
        <w:t>Print the sum and continue with the other columns.</w:t>
      </w:r>
    </w:p>
    <w:p w14:paraId="51145EFF" w14:textId="77777777" w:rsidR="00C30858" w:rsidRPr="00C30858" w:rsidRDefault="00C30858" w:rsidP="00C30858">
      <w:pPr>
        <w:ind w:left="360"/>
        <w:rPr>
          <w:lang w:val="bg-BG"/>
        </w:rPr>
      </w:pPr>
    </w:p>
    <w:p w14:paraId="158D5065" w14:textId="77777777" w:rsidR="00C30858" w:rsidRPr="00C30858" w:rsidRDefault="00C30858" w:rsidP="00C30858">
      <w:pPr>
        <w:pStyle w:val="Heading2"/>
        <w:numPr>
          <w:ilvl w:val="0"/>
          <w:numId w:val="44"/>
        </w:numPr>
        <w:rPr>
          <w:lang w:val="bg-BG"/>
        </w:rPr>
      </w:pPr>
      <w:r w:rsidRPr="00C30858">
        <w:t>Primary Diagonal</w:t>
      </w:r>
    </w:p>
    <w:p w14:paraId="6951EF3B" w14:textId="6EB9C818" w:rsidR="00C30858" w:rsidRPr="00C30858" w:rsidRDefault="003B1F52" w:rsidP="00C30858">
      <w:pPr>
        <w:rPr>
          <w:lang w:val="bg-BG"/>
        </w:rPr>
      </w:pPr>
      <w:r>
        <w:t>Create</w:t>
      </w:r>
      <w:r w:rsidR="00C30858" w:rsidRPr="00C30858">
        <w:t xml:space="preserve"> a program that finds the </w:t>
      </w:r>
      <w:r w:rsidR="00C30858" w:rsidRPr="00C30858">
        <w:rPr>
          <w:b/>
        </w:rPr>
        <w:t>sum of matrix primary diagonal</w:t>
      </w:r>
      <w:r w:rsidR="00C30858" w:rsidRPr="00C30858">
        <w:t>.</w:t>
      </w:r>
    </w:p>
    <w:p w14:paraId="0753A1A6" w14:textId="77777777" w:rsidR="00C30858" w:rsidRPr="00C30858" w:rsidRDefault="00C30858" w:rsidP="00C30858">
      <w:pPr>
        <w:rPr>
          <w:lang w:val="bg-BG"/>
        </w:rPr>
      </w:pPr>
      <w:r w:rsidRPr="00C30858">
        <w:rPr>
          <w:noProof/>
          <w:lang w:val="bg-BG" w:eastAsia="bg-BG"/>
        </w:rPr>
        <w:drawing>
          <wp:inline distT="0" distB="0" distL="0" distR="0" wp14:anchorId="594B08CB" wp14:editId="2E9D49AF">
            <wp:extent cx="1751611" cy="1724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50290"/>
                    <a:stretch/>
                  </pic:blipFill>
                  <pic:spPr bwMode="auto">
                    <a:xfrm>
                      <a:off x="0" y="0"/>
                      <a:ext cx="1751992" cy="1724400"/>
                    </a:xfrm>
                    <a:prstGeom prst="rect">
                      <a:avLst/>
                    </a:prstGeom>
                    <a:noFill/>
                    <a:ln>
                      <a:noFill/>
                    </a:ln>
                    <a:extLst>
                      <a:ext uri="{53640926-AAD7-44D8-BBD7-CCE9431645EC}">
                        <a14:shadowObscured xmlns:a14="http://schemas.microsoft.com/office/drawing/2010/main"/>
                      </a:ext>
                    </a:extLst>
                  </pic:spPr>
                </pic:pic>
              </a:graphicData>
            </a:graphic>
          </wp:inline>
        </w:drawing>
      </w:r>
    </w:p>
    <w:p w14:paraId="2E6D1068" w14:textId="77777777" w:rsidR="00C30858" w:rsidRPr="00C30858" w:rsidRDefault="00C30858" w:rsidP="00C30858">
      <w:pPr>
        <w:pStyle w:val="Heading3"/>
        <w:rPr>
          <w:lang w:val="bg-BG"/>
        </w:rPr>
      </w:pPr>
      <w:r w:rsidRPr="00C30858">
        <w:t>Input</w:t>
      </w:r>
    </w:p>
    <w:p w14:paraId="291B3AFA" w14:textId="77777777" w:rsidR="00C30858" w:rsidRPr="00C30858" w:rsidRDefault="00C30858" w:rsidP="00C30858">
      <w:pPr>
        <w:pStyle w:val="ListParagraph"/>
        <w:numPr>
          <w:ilvl w:val="0"/>
          <w:numId w:val="46"/>
        </w:numPr>
        <w:tabs>
          <w:tab w:val="num" w:pos="720"/>
        </w:tabs>
        <w:rPr>
          <w:lang w:val="bg-BG"/>
        </w:rPr>
      </w:pPr>
      <w:r w:rsidRPr="00C30858">
        <w:t xml:space="preserve">On the </w:t>
      </w:r>
      <w:r w:rsidRPr="00C30858">
        <w:rPr>
          <w:b/>
        </w:rPr>
        <w:t>first line</w:t>
      </w:r>
      <w:r w:rsidRPr="00C30858">
        <w:t xml:space="preserve">, you are given the integer </w:t>
      </w:r>
      <w:r w:rsidRPr="00C30858">
        <w:rPr>
          <w:b/>
        </w:rPr>
        <w:t>N</w:t>
      </w:r>
      <w:r w:rsidRPr="00C30858">
        <w:t xml:space="preserve"> – the size of the square matrix</w:t>
      </w:r>
    </w:p>
    <w:p w14:paraId="14B25074" w14:textId="6D919CD4" w:rsidR="00C30858" w:rsidRPr="00C30858" w:rsidRDefault="00C30858" w:rsidP="00C30858">
      <w:pPr>
        <w:pStyle w:val="ListParagraph"/>
        <w:numPr>
          <w:ilvl w:val="0"/>
          <w:numId w:val="46"/>
        </w:numPr>
        <w:tabs>
          <w:tab w:val="num" w:pos="720"/>
        </w:tabs>
        <w:rPr>
          <w:lang w:val="bg-BG"/>
        </w:rPr>
      </w:pPr>
      <w:r w:rsidRPr="00C30858">
        <w:t xml:space="preserve">The next </w:t>
      </w:r>
      <w:r w:rsidRPr="00C30858">
        <w:rPr>
          <w:rStyle w:val="CodeChar"/>
        </w:rPr>
        <w:t>N</w:t>
      </w:r>
      <w:r w:rsidRPr="00C30858">
        <w:rPr>
          <w:b/>
          <w:noProof/>
        </w:rPr>
        <w:t xml:space="preserve"> </w:t>
      </w:r>
      <w:r w:rsidRPr="00C30858">
        <w:rPr>
          <w:b/>
        </w:rPr>
        <w:t>lines</w:t>
      </w:r>
      <w:r w:rsidRPr="00C30858">
        <w:t xml:space="preserve"> hold the values for</w:t>
      </w:r>
      <w:r w:rsidRPr="00C30858">
        <w:rPr>
          <w:b/>
        </w:rPr>
        <w:t xml:space="preserve"> every row</w:t>
      </w:r>
      <w:r w:rsidRPr="00C30858">
        <w:t xml:space="preserve"> – </w:t>
      </w:r>
      <w:r w:rsidRPr="00C30858">
        <w:rPr>
          <w:rStyle w:val="CodeChar"/>
        </w:rPr>
        <w:t>N</w:t>
      </w:r>
      <w:r w:rsidRPr="00C30858">
        <w:rPr>
          <w:noProof/>
        </w:rPr>
        <w:t xml:space="preserve"> </w:t>
      </w:r>
      <w:r w:rsidRPr="00C30858">
        <w:t>numbers separated by a space</w:t>
      </w:r>
    </w:p>
    <w:p w14:paraId="17C53E7F" w14:textId="77777777" w:rsidR="00C30858" w:rsidRPr="00C30858" w:rsidRDefault="00C30858" w:rsidP="00C30858">
      <w:pPr>
        <w:pStyle w:val="Heading3"/>
        <w:rPr>
          <w:lang w:val="bg-BG"/>
        </w:rPr>
      </w:pPr>
      <w:r w:rsidRPr="00C30858">
        <w:t>Examples</w:t>
      </w:r>
    </w:p>
    <w:tbl>
      <w:tblPr>
        <w:tblStyle w:val="TableGrid"/>
        <w:tblW w:w="2524"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tblGrid>
      <w:tr w:rsidR="00C30858" w:rsidRPr="00C30858" w14:paraId="029C6B02" w14:textId="77777777" w:rsidTr="004F78F6">
        <w:tc>
          <w:tcPr>
            <w:tcW w:w="1390" w:type="dxa"/>
            <w:shd w:val="clear" w:color="auto" w:fill="D9D9D9" w:themeFill="background1" w:themeFillShade="D9"/>
          </w:tcPr>
          <w:p w14:paraId="04FB4523" w14:textId="77777777" w:rsidR="00C30858" w:rsidRPr="00C30858" w:rsidRDefault="00C30858" w:rsidP="00B632C2">
            <w:pPr>
              <w:spacing w:after="0"/>
              <w:jc w:val="center"/>
              <w:rPr>
                <w:b/>
              </w:rPr>
            </w:pPr>
            <w:r w:rsidRPr="00C30858">
              <w:rPr>
                <w:b/>
              </w:rPr>
              <w:t>Input</w:t>
            </w:r>
          </w:p>
        </w:tc>
        <w:tc>
          <w:tcPr>
            <w:tcW w:w="1134" w:type="dxa"/>
            <w:shd w:val="clear" w:color="auto" w:fill="D9D9D9" w:themeFill="background1" w:themeFillShade="D9"/>
          </w:tcPr>
          <w:p w14:paraId="36980FA1" w14:textId="77777777" w:rsidR="00C30858" w:rsidRPr="00C30858" w:rsidRDefault="00C30858" w:rsidP="00B632C2">
            <w:pPr>
              <w:spacing w:after="0"/>
              <w:jc w:val="center"/>
              <w:rPr>
                <w:b/>
              </w:rPr>
            </w:pPr>
            <w:r w:rsidRPr="00C30858">
              <w:rPr>
                <w:b/>
              </w:rPr>
              <w:t>Output</w:t>
            </w:r>
          </w:p>
        </w:tc>
      </w:tr>
      <w:tr w:rsidR="00C30858" w:rsidRPr="00C30858" w14:paraId="4F92DEE9" w14:textId="77777777" w:rsidTr="004F78F6">
        <w:tc>
          <w:tcPr>
            <w:tcW w:w="1390" w:type="dxa"/>
          </w:tcPr>
          <w:p w14:paraId="45C1E53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3A829538" w14:textId="77777777" w:rsidR="00C30858" w:rsidRPr="00C30858" w:rsidRDefault="00C30858" w:rsidP="00B632C2">
            <w:pPr>
              <w:spacing w:before="60" w:after="0"/>
              <w:rPr>
                <w:rFonts w:ascii="Consolas" w:hAnsi="Consolas"/>
                <w:lang w:val="bg-BG"/>
              </w:rPr>
            </w:pPr>
            <w:r w:rsidRPr="00C30858">
              <w:rPr>
                <w:rFonts w:ascii="Consolas" w:hAnsi="Consolas"/>
                <w:noProof/>
              </w:rPr>
              <w:t>11 2 4</w:t>
            </w:r>
          </w:p>
          <w:p w14:paraId="3EA35EF5"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1C7EC023" w14:textId="77777777" w:rsidR="00C30858" w:rsidRPr="00C30858" w:rsidRDefault="00C30858" w:rsidP="00B632C2">
            <w:pPr>
              <w:spacing w:after="0"/>
              <w:rPr>
                <w:b/>
              </w:rPr>
            </w:pPr>
            <w:r w:rsidRPr="00C30858">
              <w:rPr>
                <w:rFonts w:ascii="Consolas" w:hAnsi="Consolas"/>
                <w:noProof/>
              </w:rPr>
              <w:t>10 8 -12</w:t>
            </w:r>
          </w:p>
        </w:tc>
        <w:tc>
          <w:tcPr>
            <w:tcW w:w="1134" w:type="dxa"/>
          </w:tcPr>
          <w:p w14:paraId="459DBE1B" w14:textId="77777777" w:rsidR="00C30858" w:rsidRPr="00C30858" w:rsidRDefault="00C30858" w:rsidP="00B632C2">
            <w:pPr>
              <w:spacing w:after="0"/>
              <w:rPr>
                <w:rFonts w:ascii="Consolas" w:hAnsi="Consolas"/>
                <w:noProof/>
              </w:rPr>
            </w:pPr>
            <w:r w:rsidRPr="00C30858">
              <w:rPr>
                <w:rFonts w:ascii="Consolas" w:hAnsi="Consolas"/>
                <w:noProof/>
              </w:rPr>
              <w:t>4</w:t>
            </w:r>
          </w:p>
        </w:tc>
      </w:tr>
      <w:tr w:rsidR="00C30858" w:rsidRPr="00C30858" w14:paraId="4A1C3112" w14:textId="77777777" w:rsidTr="004F78F6">
        <w:tc>
          <w:tcPr>
            <w:tcW w:w="1390" w:type="dxa"/>
          </w:tcPr>
          <w:p w14:paraId="507E66F6"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C40CECD" w14:textId="77777777" w:rsidR="00C30858" w:rsidRPr="00C30858" w:rsidRDefault="00C30858" w:rsidP="00B632C2">
            <w:pPr>
              <w:spacing w:after="0"/>
              <w:rPr>
                <w:rFonts w:ascii="Consolas" w:hAnsi="Consolas"/>
                <w:lang w:val="bg-BG"/>
              </w:rPr>
            </w:pPr>
            <w:r w:rsidRPr="00C30858">
              <w:rPr>
                <w:rFonts w:ascii="Consolas" w:hAnsi="Consolas"/>
                <w:noProof/>
              </w:rPr>
              <w:t>1 2 3</w:t>
            </w:r>
          </w:p>
          <w:p w14:paraId="7D4A435E"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2507767E" w14:textId="77777777" w:rsidR="00C30858" w:rsidRPr="00C30858" w:rsidRDefault="00C30858" w:rsidP="00B632C2">
            <w:pPr>
              <w:spacing w:after="0"/>
              <w:rPr>
                <w:rFonts w:ascii="Consolas" w:hAnsi="Consolas"/>
                <w:noProof/>
              </w:rPr>
            </w:pPr>
            <w:r w:rsidRPr="00C30858">
              <w:rPr>
                <w:rFonts w:ascii="Consolas" w:hAnsi="Consolas"/>
                <w:noProof/>
              </w:rPr>
              <w:t>7 8 9</w:t>
            </w:r>
          </w:p>
        </w:tc>
        <w:tc>
          <w:tcPr>
            <w:tcW w:w="1134" w:type="dxa"/>
          </w:tcPr>
          <w:p w14:paraId="2A5997AA" w14:textId="77777777" w:rsidR="00C30858" w:rsidRPr="00C30858" w:rsidRDefault="00C30858" w:rsidP="00B632C2">
            <w:pPr>
              <w:spacing w:after="0"/>
              <w:rPr>
                <w:rFonts w:ascii="Consolas" w:hAnsi="Consolas"/>
                <w:noProof/>
              </w:rPr>
            </w:pPr>
            <w:r w:rsidRPr="00C30858">
              <w:rPr>
                <w:rFonts w:ascii="Consolas" w:hAnsi="Consolas"/>
                <w:noProof/>
              </w:rPr>
              <w:t>15</w:t>
            </w:r>
          </w:p>
        </w:tc>
      </w:tr>
    </w:tbl>
    <w:p w14:paraId="369350FD" w14:textId="77777777" w:rsidR="00C30858" w:rsidRPr="00C30858" w:rsidRDefault="00C30858" w:rsidP="00C30858">
      <w:pPr>
        <w:rPr>
          <w:lang w:val="bg-BG"/>
        </w:rPr>
      </w:pPr>
    </w:p>
    <w:p w14:paraId="4C96BE65" w14:textId="77777777" w:rsidR="00C30858" w:rsidRPr="00C30858" w:rsidRDefault="00C30858" w:rsidP="00C30858">
      <w:pPr>
        <w:pStyle w:val="Heading2"/>
        <w:numPr>
          <w:ilvl w:val="0"/>
          <w:numId w:val="44"/>
        </w:numPr>
        <w:rPr>
          <w:lang w:val="bg-BG"/>
        </w:rPr>
      </w:pPr>
      <w:r w:rsidRPr="00C30858">
        <w:t>Symbol in Matrix</w:t>
      </w:r>
    </w:p>
    <w:p w14:paraId="4E130347" w14:textId="063A5D24" w:rsidR="00C30858" w:rsidRPr="00C30858" w:rsidRDefault="004F621A" w:rsidP="00C30858">
      <w:pPr>
        <w:rPr>
          <w:sz w:val="24"/>
          <w:lang w:val="bg-BG"/>
        </w:rPr>
      </w:pPr>
      <w:r>
        <w:rPr>
          <w:sz w:val="24"/>
        </w:rPr>
        <w:t>Create</w:t>
      </w:r>
      <w:r w:rsidR="00C30858" w:rsidRPr="00C30858">
        <w:rPr>
          <w:sz w:val="24"/>
        </w:rPr>
        <w:t xml:space="preserve"> a program that reads </w:t>
      </w:r>
      <w:r w:rsidR="00C30858" w:rsidRPr="00C30858">
        <w:rPr>
          <w:b/>
          <w:sz w:val="24"/>
        </w:rPr>
        <w:t>N</w:t>
      </w:r>
      <w:r w:rsidR="00C30858" w:rsidRPr="00C30858">
        <w:rPr>
          <w:sz w:val="24"/>
        </w:rPr>
        <w:t xml:space="preserve">, </w:t>
      </w:r>
      <w:r w:rsidR="00635102">
        <w:rPr>
          <w:sz w:val="24"/>
        </w:rPr>
        <w:t xml:space="preserve">a </w:t>
      </w:r>
      <w:r w:rsidR="00C30858" w:rsidRPr="00C30858">
        <w:rPr>
          <w:sz w:val="24"/>
        </w:rPr>
        <w:t xml:space="preserve">number representing </w:t>
      </w:r>
      <w:r w:rsidR="00C30858" w:rsidRPr="00C30858">
        <w:rPr>
          <w:b/>
          <w:sz w:val="24"/>
        </w:rPr>
        <w:t>rows</w:t>
      </w:r>
      <w:r w:rsidR="00C30858" w:rsidRPr="00C30858">
        <w:rPr>
          <w:sz w:val="24"/>
        </w:rPr>
        <w:t xml:space="preserve"> and </w:t>
      </w:r>
      <w:r w:rsidR="00C30858" w:rsidRPr="00C30858">
        <w:rPr>
          <w:b/>
          <w:sz w:val="24"/>
        </w:rPr>
        <w:t>cols</w:t>
      </w:r>
      <w:r w:rsidR="00C30858" w:rsidRPr="00C30858">
        <w:rPr>
          <w:sz w:val="24"/>
        </w:rPr>
        <w:t xml:space="preserve"> of a </w:t>
      </w:r>
      <w:r w:rsidR="00C30858" w:rsidRPr="00C30858">
        <w:rPr>
          <w:b/>
          <w:sz w:val="24"/>
        </w:rPr>
        <w:t>matrix</w:t>
      </w:r>
      <w:r w:rsidR="00C30858" w:rsidRPr="00C30858">
        <w:rPr>
          <w:sz w:val="24"/>
        </w:rPr>
        <w:t xml:space="preserve">. On the next </w:t>
      </w:r>
      <w:r w:rsidR="00C30858" w:rsidRPr="00C30858">
        <w:rPr>
          <w:b/>
          <w:sz w:val="24"/>
        </w:rPr>
        <w:t>N</w:t>
      </w:r>
      <w:r w:rsidR="00C30858" w:rsidRPr="00C30858">
        <w:rPr>
          <w:sz w:val="24"/>
        </w:rPr>
        <w:t xml:space="preserve"> lines, you will receive rows of the matrix. Each row consists of </w:t>
      </w:r>
      <w:r w:rsidR="00C30858" w:rsidRPr="00C30858">
        <w:rPr>
          <w:noProof/>
          <w:sz w:val="24"/>
        </w:rPr>
        <w:t xml:space="preserve">ASCII </w:t>
      </w:r>
      <w:r w:rsidR="00C30858" w:rsidRPr="00C30858">
        <w:rPr>
          <w:sz w:val="24"/>
        </w:rPr>
        <w:t xml:space="preserve">characters. After that, you will receive a symbol. Find the </w:t>
      </w:r>
      <w:r w:rsidR="00C30858" w:rsidRPr="00C30858">
        <w:rPr>
          <w:b/>
          <w:sz w:val="24"/>
        </w:rPr>
        <w:t>first occurrence</w:t>
      </w:r>
      <w:r w:rsidR="00C30858" w:rsidRPr="00C30858">
        <w:rPr>
          <w:sz w:val="24"/>
        </w:rPr>
        <w:t xml:space="preserve"> of that symbol in the matrix and print its position in the format: "</w:t>
      </w:r>
      <w:r w:rsidR="00C30858" w:rsidRPr="00C30858">
        <w:rPr>
          <w:rStyle w:val="CodeChar"/>
        </w:rPr>
        <w:t>({row}, {col})</w:t>
      </w:r>
      <w:r w:rsidR="00C30858" w:rsidRPr="00C30858">
        <w:rPr>
          <w:sz w:val="24"/>
        </w:rPr>
        <w:t xml:space="preserve">". If there is no such symbol print an error message </w:t>
      </w:r>
      <w:r w:rsidR="004F78F6">
        <w:rPr>
          <w:sz w:val="24"/>
        </w:rPr>
        <w:br/>
      </w:r>
      <w:r w:rsidR="00C30858" w:rsidRPr="00C30858">
        <w:rPr>
          <w:sz w:val="24"/>
        </w:rPr>
        <w:t>"</w:t>
      </w:r>
      <w:r w:rsidR="00C30858" w:rsidRPr="00C30858">
        <w:rPr>
          <w:rStyle w:val="CodeChar"/>
        </w:rPr>
        <w:t>{symbol} does not occur in the matrix</w:t>
      </w:r>
      <w:r w:rsidR="00C30858" w:rsidRPr="00C30858">
        <w:rPr>
          <w:noProof/>
          <w:sz w:val="24"/>
        </w:rPr>
        <w:t xml:space="preserve"> </w:t>
      </w:r>
      <w:r w:rsidR="00C30858" w:rsidRPr="00C30858">
        <w:rPr>
          <w:sz w:val="24"/>
        </w:rPr>
        <w:t>"</w:t>
      </w:r>
    </w:p>
    <w:p w14:paraId="4A71ABC9" w14:textId="77777777" w:rsidR="00C30858" w:rsidRPr="00C30858" w:rsidRDefault="00C30858" w:rsidP="00C30858">
      <w:pPr>
        <w:rPr>
          <w:lang w:val="bg-BG"/>
        </w:rPr>
      </w:pPr>
    </w:p>
    <w:p w14:paraId="05D81491" w14:textId="77777777" w:rsidR="00C30858" w:rsidRPr="00C30858" w:rsidRDefault="00C30858" w:rsidP="00C30858">
      <w:pPr>
        <w:pStyle w:val="Heading3"/>
        <w:rPr>
          <w:lang w:val="bg-BG"/>
        </w:rPr>
      </w:pPr>
      <w:r w:rsidRPr="00C30858">
        <w:lastRenderedPageBreak/>
        <w:t>Examples</w:t>
      </w:r>
    </w:p>
    <w:tbl>
      <w:tblPr>
        <w:tblStyle w:val="TableGrid"/>
        <w:tblW w:w="5217" w:type="dxa"/>
        <w:tblInd w:w="23" w:type="dxa"/>
        <w:tblLayout w:type="fixed"/>
        <w:tblCellMar>
          <w:top w:w="57" w:type="dxa"/>
          <w:left w:w="85" w:type="dxa"/>
          <w:bottom w:w="57" w:type="dxa"/>
          <w:right w:w="85" w:type="dxa"/>
        </w:tblCellMar>
        <w:tblLook w:val="04A0" w:firstRow="1" w:lastRow="0" w:firstColumn="1" w:lastColumn="0" w:noHBand="0" w:noVBand="1"/>
      </w:tblPr>
      <w:tblGrid>
        <w:gridCol w:w="1248"/>
        <w:gridCol w:w="3969"/>
      </w:tblGrid>
      <w:tr w:rsidR="00C30858" w:rsidRPr="00C30858" w14:paraId="2F3FC9FA" w14:textId="77777777" w:rsidTr="004F78F6">
        <w:tc>
          <w:tcPr>
            <w:tcW w:w="1248" w:type="dxa"/>
            <w:shd w:val="clear" w:color="auto" w:fill="D9D9D9" w:themeFill="background1" w:themeFillShade="D9"/>
          </w:tcPr>
          <w:p w14:paraId="4D99AA49" w14:textId="77777777" w:rsidR="00C30858" w:rsidRPr="00C30858" w:rsidRDefault="00C30858" w:rsidP="00B632C2">
            <w:pPr>
              <w:spacing w:after="0"/>
              <w:jc w:val="center"/>
              <w:rPr>
                <w:b/>
              </w:rPr>
            </w:pPr>
            <w:r w:rsidRPr="00C30858">
              <w:rPr>
                <w:b/>
              </w:rPr>
              <w:t>Input</w:t>
            </w:r>
          </w:p>
        </w:tc>
        <w:tc>
          <w:tcPr>
            <w:tcW w:w="3969" w:type="dxa"/>
            <w:shd w:val="clear" w:color="auto" w:fill="D9D9D9" w:themeFill="background1" w:themeFillShade="D9"/>
          </w:tcPr>
          <w:p w14:paraId="1B26816C" w14:textId="77777777" w:rsidR="00C30858" w:rsidRPr="00C30858" w:rsidRDefault="00C30858" w:rsidP="00B632C2">
            <w:pPr>
              <w:spacing w:after="0"/>
              <w:jc w:val="center"/>
              <w:rPr>
                <w:b/>
              </w:rPr>
            </w:pPr>
            <w:r w:rsidRPr="00C30858">
              <w:rPr>
                <w:b/>
              </w:rPr>
              <w:t>Output</w:t>
            </w:r>
          </w:p>
        </w:tc>
      </w:tr>
      <w:tr w:rsidR="00C30858" w:rsidRPr="00C30858" w14:paraId="12B79BCE" w14:textId="77777777" w:rsidTr="004F78F6">
        <w:tc>
          <w:tcPr>
            <w:tcW w:w="1248" w:type="dxa"/>
          </w:tcPr>
          <w:p w14:paraId="3D34491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9E41BCC" w14:textId="77777777" w:rsidR="00C30858" w:rsidRPr="00C30858" w:rsidRDefault="00C30858" w:rsidP="00B632C2">
            <w:pPr>
              <w:spacing w:after="0"/>
              <w:rPr>
                <w:rFonts w:ascii="Consolas" w:hAnsi="Consolas"/>
                <w:lang w:val="bg-BG"/>
              </w:rPr>
            </w:pPr>
            <w:r w:rsidRPr="00C30858">
              <w:rPr>
                <w:rFonts w:ascii="Consolas" w:hAnsi="Consolas"/>
                <w:noProof/>
              </w:rPr>
              <w:t>ABC</w:t>
            </w:r>
          </w:p>
          <w:p w14:paraId="5F0B15EF" w14:textId="77777777" w:rsidR="00C30858" w:rsidRPr="00C30858" w:rsidRDefault="00C30858" w:rsidP="00B632C2">
            <w:pPr>
              <w:spacing w:after="0"/>
              <w:rPr>
                <w:rFonts w:ascii="Consolas" w:hAnsi="Consolas"/>
                <w:lang w:val="bg-BG"/>
              </w:rPr>
            </w:pPr>
            <w:r w:rsidRPr="00C30858">
              <w:rPr>
                <w:rFonts w:ascii="Consolas" w:hAnsi="Consolas"/>
                <w:noProof/>
              </w:rPr>
              <w:t>DEF</w:t>
            </w:r>
          </w:p>
          <w:p w14:paraId="47554DD6" w14:textId="77777777" w:rsidR="00C30858" w:rsidRPr="00C30858" w:rsidRDefault="00C30858" w:rsidP="00B632C2">
            <w:pPr>
              <w:spacing w:after="0"/>
              <w:rPr>
                <w:rFonts w:ascii="Consolas" w:hAnsi="Consolas"/>
                <w:lang w:val="bg-BG"/>
              </w:rPr>
            </w:pPr>
            <w:r w:rsidRPr="00C30858">
              <w:rPr>
                <w:rFonts w:ascii="Consolas" w:hAnsi="Consolas"/>
                <w:noProof/>
              </w:rPr>
              <w:t>X!@</w:t>
            </w:r>
          </w:p>
          <w:p w14:paraId="2E97E6AE" w14:textId="77777777" w:rsidR="00C30858" w:rsidRPr="00C30858" w:rsidRDefault="00C30858" w:rsidP="00B632C2">
            <w:pPr>
              <w:spacing w:after="0"/>
              <w:rPr>
                <w:b/>
              </w:rPr>
            </w:pPr>
            <w:r w:rsidRPr="00C30858">
              <w:rPr>
                <w:rFonts w:ascii="Consolas" w:hAnsi="Consolas"/>
                <w:noProof/>
              </w:rPr>
              <w:t>!</w:t>
            </w:r>
          </w:p>
        </w:tc>
        <w:tc>
          <w:tcPr>
            <w:tcW w:w="3969" w:type="dxa"/>
          </w:tcPr>
          <w:p w14:paraId="1479762F" w14:textId="77777777" w:rsidR="00C30858" w:rsidRPr="00C30858" w:rsidRDefault="00C30858" w:rsidP="00B632C2">
            <w:pPr>
              <w:spacing w:after="0"/>
              <w:rPr>
                <w:rFonts w:ascii="Consolas" w:hAnsi="Consolas"/>
                <w:noProof/>
              </w:rPr>
            </w:pPr>
            <w:r w:rsidRPr="00C30858">
              <w:rPr>
                <w:rFonts w:ascii="Consolas" w:hAnsi="Consolas"/>
                <w:noProof/>
              </w:rPr>
              <w:t>(2, 1)</w:t>
            </w:r>
          </w:p>
        </w:tc>
      </w:tr>
      <w:tr w:rsidR="00C30858" w:rsidRPr="00C30858" w14:paraId="2BFF3720" w14:textId="77777777" w:rsidTr="004F78F6">
        <w:tc>
          <w:tcPr>
            <w:tcW w:w="1248" w:type="dxa"/>
          </w:tcPr>
          <w:p w14:paraId="28E0E031" w14:textId="77777777" w:rsidR="00C30858" w:rsidRPr="00C30858" w:rsidRDefault="00C30858" w:rsidP="00B632C2">
            <w:pPr>
              <w:spacing w:after="0"/>
              <w:rPr>
                <w:rFonts w:ascii="Consolas" w:hAnsi="Consolas"/>
                <w:lang w:val="bg-BG"/>
              </w:rPr>
            </w:pPr>
            <w:r w:rsidRPr="00C30858">
              <w:rPr>
                <w:rFonts w:ascii="Consolas" w:hAnsi="Consolas"/>
                <w:noProof/>
              </w:rPr>
              <w:t>4</w:t>
            </w:r>
          </w:p>
          <w:p w14:paraId="56056DAC" w14:textId="77777777" w:rsidR="00C30858" w:rsidRPr="00C30858" w:rsidRDefault="00C30858" w:rsidP="00B632C2">
            <w:pPr>
              <w:spacing w:after="0"/>
              <w:rPr>
                <w:rFonts w:ascii="Consolas" w:hAnsi="Consolas"/>
                <w:lang w:val="bg-BG"/>
              </w:rPr>
            </w:pPr>
            <w:r w:rsidRPr="00C30858">
              <w:rPr>
                <w:rFonts w:ascii="Consolas" w:hAnsi="Consolas"/>
                <w:noProof/>
              </w:rPr>
              <w:t>asdd</w:t>
            </w:r>
          </w:p>
          <w:p w14:paraId="294D5054" w14:textId="77777777" w:rsidR="00C30858" w:rsidRPr="00C30858" w:rsidRDefault="00C30858" w:rsidP="00B632C2">
            <w:pPr>
              <w:spacing w:after="0"/>
              <w:rPr>
                <w:rFonts w:ascii="Consolas" w:hAnsi="Consolas"/>
                <w:lang w:val="bg-BG"/>
              </w:rPr>
            </w:pPr>
            <w:r w:rsidRPr="00C30858">
              <w:rPr>
                <w:rFonts w:ascii="Consolas" w:hAnsi="Consolas"/>
                <w:noProof/>
              </w:rPr>
              <w:t>xczc</w:t>
            </w:r>
          </w:p>
          <w:p w14:paraId="160F6F20" w14:textId="77777777" w:rsidR="00C30858" w:rsidRPr="00C30858" w:rsidRDefault="00C30858" w:rsidP="00B632C2">
            <w:pPr>
              <w:spacing w:after="0"/>
              <w:rPr>
                <w:rFonts w:ascii="Consolas" w:hAnsi="Consolas"/>
                <w:lang w:val="bg-BG"/>
              </w:rPr>
            </w:pPr>
            <w:r w:rsidRPr="00C30858">
              <w:rPr>
                <w:rFonts w:ascii="Consolas" w:hAnsi="Consolas"/>
                <w:noProof/>
              </w:rPr>
              <w:t>qwee</w:t>
            </w:r>
          </w:p>
          <w:p w14:paraId="6926D279" w14:textId="77777777" w:rsidR="00C30858" w:rsidRPr="00C30858" w:rsidRDefault="00C30858" w:rsidP="00B632C2">
            <w:pPr>
              <w:spacing w:after="0"/>
              <w:rPr>
                <w:rFonts w:ascii="Consolas" w:hAnsi="Consolas"/>
                <w:lang w:val="bg-BG"/>
              </w:rPr>
            </w:pPr>
            <w:r w:rsidRPr="00C30858">
              <w:rPr>
                <w:rFonts w:ascii="Consolas" w:hAnsi="Consolas"/>
                <w:noProof/>
              </w:rPr>
              <w:t>qefw</w:t>
            </w:r>
          </w:p>
          <w:p w14:paraId="11656079" w14:textId="77777777" w:rsidR="00C30858" w:rsidRPr="00C30858" w:rsidRDefault="00C30858" w:rsidP="00B632C2">
            <w:pPr>
              <w:spacing w:after="0"/>
              <w:rPr>
                <w:rFonts w:ascii="Consolas" w:hAnsi="Consolas"/>
                <w:noProof/>
              </w:rPr>
            </w:pPr>
            <w:r w:rsidRPr="00C30858">
              <w:rPr>
                <w:rFonts w:ascii="Consolas" w:hAnsi="Consolas"/>
                <w:noProof/>
              </w:rPr>
              <w:t>4</w:t>
            </w:r>
          </w:p>
        </w:tc>
        <w:tc>
          <w:tcPr>
            <w:tcW w:w="3969" w:type="dxa"/>
          </w:tcPr>
          <w:p w14:paraId="7932C6BD" w14:textId="51155188" w:rsidR="00C30858" w:rsidRPr="004F78F6" w:rsidRDefault="004F78F6" w:rsidP="004F78F6">
            <w:pPr>
              <w:spacing w:after="0"/>
              <w:rPr>
                <w:rFonts w:ascii="Consolas" w:hAnsi="Consolas"/>
                <w:noProof/>
              </w:rPr>
            </w:pPr>
            <w:bookmarkStart w:id="0" w:name="OLE_LINK1"/>
            <w:r w:rsidRPr="004F78F6">
              <w:rPr>
                <w:rFonts w:ascii="Consolas" w:hAnsi="Consolas"/>
                <w:noProof/>
              </w:rPr>
              <w:t xml:space="preserve">4 </w:t>
            </w:r>
            <w:r w:rsidR="00C30858" w:rsidRPr="004F78F6">
              <w:rPr>
                <w:rFonts w:ascii="Consolas" w:hAnsi="Consolas"/>
                <w:noProof/>
              </w:rPr>
              <w:t>does not occur in the matrix</w:t>
            </w:r>
            <w:bookmarkEnd w:id="0"/>
          </w:p>
        </w:tc>
      </w:tr>
    </w:tbl>
    <w:p w14:paraId="78F280D7" w14:textId="77777777" w:rsidR="00C30858" w:rsidRPr="00C30858" w:rsidRDefault="00C30858" w:rsidP="00C30858">
      <w:pPr>
        <w:rPr>
          <w:lang w:val="bg-BG"/>
        </w:rPr>
      </w:pPr>
    </w:p>
    <w:p w14:paraId="0A45BD7B" w14:textId="77777777" w:rsidR="00C30858" w:rsidRPr="00C30858" w:rsidRDefault="00C30858" w:rsidP="00C30858">
      <w:pPr>
        <w:pStyle w:val="Heading2"/>
        <w:numPr>
          <w:ilvl w:val="0"/>
          <w:numId w:val="44"/>
        </w:numPr>
        <w:rPr>
          <w:lang w:val="bg-BG"/>
        </w:rPr>
      </w:pPr>
      <w:r w:rsidRPr="00C30858">
        <w:t>Square with Maximum Sum</w:t>
      </w:r>
    </w:p>
    <w:p w14:paraId="3082D773" w14:textId="294E5976" w:rsidR="00C30858" w:rsidRPr="00C30858" w:rsidRDefault="00003E2B"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w:t>
      </w:r>
      <w:r w:rsidR="00C351B4">
        <w:rPr>
          <w:rFonts w:ascii="Calibri" w:eastAsia="MS Mincho" w:hAnsi="Calibri" w:cs="Times New Roman"/>
          <w:b/>
          <w:szCs w:val="24"/>
        </w:rPr>
        <w:t>s</w:t>
      </w:r>
      <w:r w:rsidR="00C30858" w:rsidRPr="00C30858">
        <w:rPr>
          <w:rFonts w:ascii="Calibri" w:eastAsia="MS Mincho" w:hAnsi="Calibri" w:cs="Times New Roman"/>
          <w:b/>
          <w:szCs w:val="24"/>
        </w:rPr>
        <w:t xml:space="preserve"> a matrix</w:t>
      </w:r>
      <w:r w:rsidR="00C30858" w:rsidRPr="00C30858">
        <w:rPr>
          <w:rFonts w:ascii="Calibri" w:eastAsia="MS Mincho" w:hAnsi="Calibri" w:cs="Times New Roman"/>
          <w:szCs w:val="24"/>
        </w:rPr>
        <w:t xml:space="preserve"> from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console. Then find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biggest sum of </w:t>
      </w:r>
      <w:r w:rsidR="00C351B4">
        <w:rPr>
          <w:rFonts w:ascii="Calibri" w:eastAsia="MS Mincho" w:hAnsi="Calibri" w:cs="Times New Roman"/>
          <w:szCs w:val="24"/>
        </w:rPr>
        <w:t xml:space="preserve">the </w:t>
      </w:r>
      <w:r w:rsidR="00C30858" w:rsidRPr="00C30858">
        <w:rPr>
          <w:rFonts w:ascii="Calibri" w:eastAsia="MS Mincho" w:hAnsi="Calibri" w:cs="Times New Roman"/>
          <w:b/>
          <w:szCs w:val="24"/>
        </w:rPr>
        <w:t>2x2 submatrix</w:t>
      </w:r>
      <w:r w:rsidR="00C30858" w:rsidRPr="00C30858">
        <w:rPr>
          <w:rFonts w:ascii="Calibri" w:eastAsia="MS Mincho" w:hAnsi="Calibri" w:cs="Times New Roman"/>
          <w:szCs w:val="24"/>
        </w:rPr>
        <w:t xml:space="preserve"> and print it to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console.</w:t>
      </w:r>
    </w:p>
    <w:p w14:paraId="2690205C" w14:textId="25C8B28E" w:rsidR="00C30858" w:rsidRPr="00C30858" w:rsidRDefault="00C30858" w:rsidP="00C30858">
      <w:pPr>
        <w:rPr>
          <w:lang w:val="bg-BG"/>
        </w:rPr>
      </w:pPr>
      <w:r w:rsidRPr="00C30858">
        <w:t xml:space="preserve">On </w:t>
      </w:r>
      <w:r w:rsidR="00C351B4">
        <w:t xml:space="preserve">the </w:t>
      </w:r>
      <w:r w:rsidRPr="00C30858">
        <w:t>first line</w:t>
      </w:r>
      <w:r w:rsidR="00C351B4">
        <w:t>,</w:t>
      </w:r>
      <w:r w:rsidRPr="00C30858">
        <w:t xml:space="preserve"> you will get matrix sizes in format </w:t>
      </w:r>
      <w:r w:rsidRPr="00C30858">
        <w:rPr>
          <w:b/>
        </w:rPr>
        <w:t>rows, columns.</w:t>
      </w:r>
    </w:p>
    <w:p w14:paraId="02362B23" w14:textId="5A02749C" w:rsidR="00C30858" w:rsidRPr="00C30858" w:rsidRDefault="00C351B4" w:rsidP="00C30858">
      <w:pPr>
        <w:rPr>
          <w:lang w:val="bg-BG"/>
        </w:rPr>
      </w:pPr>
      <w:r>
        <w:t>In the lines of One next row,</w:t>
      </w:r>
      <w:r w:rsidR="00C30858" w:rsidRPr="00C30858">
        <w:t xml:space="preserve"> you will get elements for each </w:t>
      </w:r>
      <w:r w:rsidR="00C30858" w:rsidRPr="00C30858">
        <w:rPr>
          <w:b/>
        </w:rPr>
        <w:t>column</w:t>
      </w:r>
      <w:r w:rsidR="00C30858" w:rsidRPr="00C30858">
        <w:t xml:space="preserve"> separated with </w:t>
      </w:r>
      <w:r>
        <w:t xml:space="preserve">a </w:t>
      </w:r>
      <w:r w:rsidR="00C30858" w:rsidRPr="00C30858">
        <w:t>co</w:t>
      </w:r>
      <w:r>
        <w:t>m</w:t>
      </w:r>
      <w:r w:rsidR="00C30858" w:rsidRPr="00C30858">
        <w:t>ma.</w:t>
      </w:r>
    </w:p>
    <w:p w14:paraId="73219CA7" w14:textId="2B407930" w:rsidR="00C30858" w:rsidRPr="00C30858" w:rsidRDefault="00C30858" w:rsidP="00C30858">
      <w:pPr>
        <w:rPr>
          <w:lang w:val="bg-BG"/>
        </w:rPr>
      </w:pPr>
      <w:r w:rsidRPr="00C30858">
        <w:t xml:space="preserve">Print </w:t>
      </w:r>
      <w:r w:rsidR="00C351B4">
        <w:t xml:space="preserve">the </w:t>
      </w:r>
      <w:r w:rsidRPr="00C30858">
        <w:rPr>
          <w:b/>
        </w:rPr>
        <w:t>biggest top-left</w:t>
      </w:r>
      <w:r w:rsidRPr="00C30858">
        <w:t xml:space="preserve"> square, which you find</w:t>
      </w:r>
      <w:r w:rsidR="00C351B4">
        <w:t>,</w:t>
      </w:r>
      <w:r w:rsidRPr="00C30858">
        <w:t xml:space="preserve"> and </w:t>
      </w:r>
      <w:r w:rsidR="00C351B4">
        <w:t xml:space="preserve">the </w:t>
      </w:r>
      <w:r w:rsidRPr="00C30858">
        <w:t>sum of its elements.</w:t>
      </w:r>
    </w:p>
    <w:p w14:paraId="6B83A2B0" w14:textId="77777777" w:rsidR="00C30858" w:rsidRPr="00C30858" w:rsidRDefault="00C30858" w:rsidP="00C30858">
      <w:pPr>
        <w:pStyle w:val="Heading3"/>
        <w:rPr>
          <w:lang w:val="bg-BG"/>
        </w:rPr>
      </w:pPr>
      <w:r w:rsidRPr="00C30858">
        <w:t>Examples</w:t>
      </w:r>
    </w:p>
    <w:tbl>
      <w:tblPr>
        <w:tblStyle w:val="TableGrid"/>
        <w:tblW w:w="3738" w:type="dxa"/>
        <w:tblInd w:w="85" w:type="dxa"/>
        <w:tblCellMar>
          <w:top w:w="57" w:type="dxa"/>
          <w:left w:w="85" w:type="dxa"/>
          <w:bottom w:w="57" w:type="dxa"/>
          <w:right w:w="85" w:type="dxa"/>
        </w:tblCellMar>
        <w:tblLook w:val="04A0" w:firstRow="1" w:lastRow="0" w:firstColumn="1" w:lastColumn="0" w:noHBand="0" w:noVBand="1"/>
      </w:tblPr>
      <w:tblGrid>
        <w:gridCol w:w="2462"/>
        <w:gridCol w:w="1276"/>
      </w:tblGrid>
      <w:tr w:rsidR="00C30858" w:rsidRPr="00C30858" w14:paraId="2B5B2277" w14:textId="77777777" w:rsidTr="004F78F6">
        <w:tc>
          <w:tcPr>
            <w:tcW w:w="2462" w:type="dxa"/>
            <w:shd w:val="clear" w:color="auto" w:fill="D9D9D9" w:themeFill="background1" w:themeFillShade="D9"/>
          </w:tcPr>
          <w:p w14:paraId="3405199F" w14:textId="77777777" w:rsidR="00C30858" w:rsidRPr="00C30858" w:rsidRDefault="00C30858" w:rsidP="00B632C2">
            <w:pPr>
              <w:spacing w:before="0" w:after="0"/>
              <w:jc w:val="center"/>
              <w:rPr>
                <w:b/>
              </w:rPr>
            </w:pPr>
            <w:r w:rsidRPr="00C30858">
              <w:rPr>
                <w:b/>
              </w:rPr>
              <w:t>Input</w:t>
            </w:r>
          </w:p>
        </w:tc>
        <w:tc>
          <w:tcPr>
            <w:tcW w:w="1276" w:type="dxa"/>
            <w:shd w:val="clear" w:color="auto" w:fill="D9D9D9" w:themeFill="background1" w:themeFillShade="D9"/>
          </w:tcPr>
          <w:p w14:paraId="42B4C0F4" w14:textId="77777777" w:rsidR="00C30858" w:rsidRPr="00C30858" w:rsidRDefault="00C30858" w:rsidP="00B632C2">
            <w:pPr>
              <w:spacing w:before="0" w:after="0"/>
              <w:jc w:val="center"/>
              <w:rPr>
                <w:b/>
              </w:rPr>
            </w:pPr>
            <w:r w:rsidRPr="00C30858">
              <w:rPr>
                <w:b/>
              </w:rPr>
              <w:t>Output</w:t>
            </w:r>
          </w:p>
        </w:tc>
      </w:tr>
      <w:tr w:rsidR="00C30858" w:rsidRPr="00C30858" w14:paraId="1E78CDBC" w14:textId="77777777" w:rsidTr="004F78F6">
        <w:tc>
          <w:tcPr>
            <w:tcW w:w="2462" w:type="dxa"/>
          </w:tcPr>
          <w:p w14:paraId="6245F03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 6</w:t>
            </w:r>
          </w:p>
          <w:p w14:paraId="301C742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color w:val="000000"/>
                <w:sz w:val="28"/>
                <w:szCs w:val="20"/>
                <w:lang w:eastAsia="bg-BG"/>
              </w:rPr>
            </w:pPr>
            <w:r w:rsidRPr="00C30858">
              <w:rPr>
                <w:rFonts w:ascii="Consolas" w:eastAsia="Times New Roman" w:hAnsi="Consolas" w:cstheme="minorHAnsi"/>
                <w:iCs/>
                <w:noProof/>
                <w:lang w:eastAsia="bg-BG"/>
              </w:rPr>
              <w:t>7, 1, 3, 3, 2, 1</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1, 3, 9, 8, 5, 6</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4, 6, 7, 9, 1, 0</w:t>
            </w:r>
          </w:p>
        </w:tc>
        <w:tc>
          <w:tcPr>
            <w:tcW w:w="1276" w:type="dxa"/>
            <w:vAlign w:val="center"/>
          </w:tcPr>
          <w:p w14:paraId="4EA0A24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9 8</w:t>
            </w:r>
          </w:p>
          <w:p w14:paraId="037F75A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9</w:t>
            </w:r>
          </w:p>
          <w:p w14:paraId="4BD0A5E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33</w:t>
            </w:r>
          </w:p>
        </w:tc>
      </w:tr>
      <w:tr w:rsidR="00C30858" w:rsidRPr="00C30858" w14:paraId="1E8BF14B" w14:textId="77777777" w:rsidTr="004F78F6">
        <w:tc>
          <w:tcPr>
            <w:tcW w:w="2462" w:type="dxa"/>
          </w:tcPr>
          <w:p w14:paraId="1B7957B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2, 4</w:t>
            </w:r>
          </w:p>
          <w:p w14:paraId="192737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0, 11, 12, 13</w:t>
            </w:r>
          </w:p>
          <w:p w14:paraId="1085A3D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iCs/>
                <w:sz w:val="28"/>
                <w:szCs w:val="20"/>
                <w:lang w:eastAsia="bg-BG"/>
              </w:rPr>
            </w:pPr>
            <w:r w:rsidRPr="00C30858">
              <w:rPr>
                <w:rFonts w:ascii="Consolas" w:eastAsia="Times New Roman" w:hAnsi="Consolas" w:cstheme="minorHAnsi"/>
                <w:iCs/>
                <w:noProof/>
                <w:lang w:eastAsia="bg-BG"/>
              </w:rPr>
              <w:t>14, 15, 16, 17</w:t>
            </w:r>
          </w:p>
        </w:tc>
        <w:tc>
          <w:tcPr>
            <w:tcW w:w="1276" w:type="dxa"/>
            <w:vAlign w:val="center"/>
          </w:tcPr>
          <w:p w14:paraId="71EC44A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2 13 </w:t>
            </w:r>
          </w:p>
          <w:p w14:paraId="1011AB2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6 17 </w:t>
            </w:r>
          </w:p>
          <w:p w14:paraId="10E0E3B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58</w:t>
            </w:r>
          </w:p>
        </w:tc>
      </w:tr>
    </w:tbl>
    <w:p w14:paraId="79B4849D" w14:textId="77777777" w:rsidR="00C30858" w:rsidRPr="00C30858" w:rsidRDefault="00C30858" w:rsidP="00C30858">
      <w:pPr>
        <w:pStyle w:val="Heading3"/>
        <w:rPr>
          <w:lang w:val="bg-BG"/>
        </w:rPr>
      </w:pPr>
      <w:r w:rsidRPr="00C30858">
        <w:t>Hints</w:t>
      </w:r>
    </w:p>
    <w:p w14:paraId="1D5067FC" w14:textId="77777777" w:rsidR="00C30858" w:rsidRPr="00C30858" w:rsidRDefault="00C30858" w:rsidP="00C30858">
      <w:pPr>
        <w:pStyle w:val="ListParagraph"/>
        <w:numPr>
          <w:ilvl w:val="0"/>
          <w:numId w:val="43"/>
        </w:numPr>
        <w:rPr>
          <w:b/>
          <w:bCs/>
          <w:noProof/>
          <w:lang w:val="bg-BG"/>
        </w:rPr>
      </w:pPr>
      <w:r w:rsidRPr="00C30858">
        <w:t xml:space="preserve">Think about </w:t>
      </w:r>
      <w:r w:rsidRPr="00C30858">
        <w:rPr>
          <w:rFonts w:ascii="Consolas" w:hAnsi="Consolas"/>
          <w:b/>
          <w:bCs/>
          <w:noProof/>
        </w:rPr>
        <w:t>IndexOutOfRangeException()</w:t>
      </w:r>
    </w:p>
    <w:p w14:paraId="30B1E638" w14:textId="77777777" w:rsidR="00C30858" w:rsidRPr="00C30858" w:rsidRDefault="00C30858" w:rsidP="00C30858">
      <w:pPr>
        <w:pStyle w:val="ListParagraph"/>
        <w:numPr>
          <w:ilvl w:val="0"/>
          <w:numId w:val="43"/>
        </w:numPr>
        <w:rPr>
          <w:b/>
          <w:bCs/>
          <w:lang w:val="bg-BG"/>
        </w:rPr>
      </w:pPr>
      <w:r w:rsidRPr="00C30858">
        <w:t>If you find more than one max square, print the top-left one</w:t>
      </w:r>
    </w:p>
    <w:p w14:paraId="33D9CA9C" w14:textId="77777777" w:rsidR="00C30858" w:rsidRPr="00C30858" w:rsidRDefault="00C30858" w:rsidP="00C30858">
      <w:pPr>
        <w:ind w:left="360"/>
        <w:rPr>
          <w:b/>
          <w:bCs/>
          <w:lang w:val="bg-BG"/>
        </w:rPr>
      </w:pPr>
    </w:p>
    <w:p w14:paraId="453E9B76" w14:textId="77777777" w:rsidR="00C30858" w:rsidRPr="00C30858" w:rsidRDefault="00C30858" w:rsidP="00C30858">
      <w:pPr>
        <w:pStyle w:val="Heading2"/>
        <w:numPr>
          <w:ilvl w:val="0"/>
          <w:numId w:val="44"/>
        </w:numPr>
        <w:rPr>
          <w:lang w:val="bg-BG"/>
        </w:rPr>
      </w:pPr>
      <w:r w:rsidRPr="00C30858">
        <w:t>Jagged-Array Modification</w:t>
      </w:r>
    </w:p>
    <w:p w14:paraId="0DDEE113" w14:textId="46FE8B3A" w:rsidR="00C30858" w:rsidRPr="00C30858" w:rsidRDefault="00900102"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s a matrix</w:t>
      </w:r>
      <w:r w:rsidR="00C30858" w:rsidRPr="00C30858">
        <w:rPr>
          <w:rFonts w:ascii="Calibri" w:eastAsia="MS Mincho" w:hAnsi="Calibri" w:cs="Times New Roman"/>
          <w:szCs w:val="24"/>
        </w:rPr>
        <w:t xml:space="preserve"> from the console. </w:t>
      </w:r>
      <w:r w:rsidR="00C30858" w:rsidRPr="00C30858">
        <w:t>On the first line</w:t>
      </w:r>
      <w:r w:rsidR="00501C20">
        <w:t>,</w:t>
      </w:r>
      <w:r w:rsidR="00C30858" w:rsidRPr="00C30858">
        <w:t xml:space="preserve"> you will get matrix </w:t>
      </w:r>
      <w:r w:rsidR="00C30858" w:rsidRPr="00C30858">
        <w:rPr>
          <w:b/>
        </w:rPr>
        <w:t>rows</w:t>
      </w:r>
      <w:r w:rsidR="00C30858" w:rsidRPr="00C30858">
        <w:t>.</w:t>
      </w:r>
      <w:r w:rsidR="00C30858" w:rsidRPr="00C30858">
        <w:rPr>
          <w:rFonts w:ascii="Calibri" w:eastAsia="MS Mincho" w:hAnsi="Calibri" w:cs="Times New Roman"/>
          <w:szCs w:val="24"/>
        </w:rPr>
        <w:t xml:space="preserve"> </w:t>
      </w:r>
      <w:r w:rsidR="00C30858" w:rsidRPr="00C30858">
        <w:t xml:space="preserve">On </w:t>
      </w:r>
      <w:r w:rsidR="00501C20">
        <w:t xml:space="preserve">the </w:t>
      </w:r>
      <w:r w:rsidR="00C30858" w:rsidRPr="00C30858">
        <w:t xml:space="preserve">next </w:t>
      </w:r>
      <w:r w:rsidR="00C30858" w:rsidRPr="00C30858">
        <w:rPr>
          <w:b/>
        </w:rPr>
        <w:t>rows</w:t>
      </w:r>
      <w:r w:rsidR="00C30858" w:rsidRPr="00C30858">
        <w:t xml:space="preserve"> lines</w:t>
      </w:r>
      <w:r w:rsidR="00501C20">
        <w:t>,</w:t>
      </w:r>
      <w:r w:rsidR="00C30858" w:rsidRPr="00C30858">
        <w:t xml:space="preserve"> you will get elements for each </w:t>
      </w:r>
      <w:r w:rsidR="00C30858" w:rsidRPr="00C30858">
        <w:rPr>
          <w:b/>
        </w:rPr>
        <w:t>column</w:t>
      </w:r>
      <w:r w:rsidR="00C30858" w:rsidRPr="00C30858">
        <w:t xml:space="preserve"> separated with </w:t>
      </w:r>
      <w:r w:rsidR="00C30858" w:rsidRPr="00C30858">
        <w:rPr>
          <w:b/>
        </w:rPr>
        <w:t>space</w:t>
      </w:r>
      <w:r w:rsidR="00C30858" w:rsidRPr="00C30858">
        <w:t>. You will be receiving commands in the following format</w:t>
      </w:r>
      <w:r w:rsidR="00C30858" w:rsidRPr="00C30858">
        <w:rPr>
          <w:rFonts w:ascii="Calibri" w:eastAsia="MS Mincho" w:hAnsi="Calibri" w:cs="Times New Roman"/>
          <w:szCs w:val="24"/>
        </w:rPr>
        <w:t>:</w:t>
      </w:r>
    </w:p>
    <w:p w14:paraId="3A6D5C4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lastRenderedPageBreak/>
        <w:t>Add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In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with the </w:t>
      </w:r>
      <w:r w:rsidRPr="00C30858">
        <w:rPr>
          <w:rFonts w:ascii="Calibri" w:eastAsia="MS Mincho" w:hAnsi="Calibri" w:cs="Times New Roman"/>
          <w:b/>
          <w:szCs w:val="24"/>
        </w:rPr>
        <w:t>value.</w:t>
      </w:r>
    </w:p>
    <w:p w14:paraId="10793F5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t>Subtract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De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by the </w:t>
      </w:r>
      <w:r w:rsidRPr="00C30858">
        <w:rPr>
          <w:rFonts w:ascii="Calibri" w:eastAsia="MS Mincho" w:hAnsi="Calibri" w:cs="Times New Roman"/>
          <w:b/>
          <w:szCs w:val="24"/>
        </w:rPr>
        <w:t>value</w:t>
      </w:r>
      <w:r w:rsidRPr="00C30858">
        <w:rPr>
          <w:rFonts w:ascii="Calibri" w:eastAsia="MS Mincho" w:hAnsi="Calibri" w:cs="Times New Roman"/>
          <w:szCs w:val="24"/>
        </w:rPr>
        <w:t>.</w:t>
      </w:r>
    </w:p>
    <w:p w14:paraId="167F037C" w14:textId="2E300258" w:rsidR="00C30858" w:rsidRPr="00C30858" w:rsidRDefault="00C30858" w:rsidP="00C30858">
      <w:pPr>
        <w:spacing w:before="120" w:line="240" w:lineRule="auto"/>
        <w:jc w:val="both"/>
        <w:rPr>
          <w:rFonts w:ascii="Calibri" w:eastAsia="MS Mincho" w:hAnsi="Calibri" w:cs="Times New Roman"/>
          <w:szCs w:val="24"/>
          <w:lang w:val="bg-BG"/>
        </w:rPr>
      </w:pPr>
      <w:r w:rsidRPr="00C30858">
        <w:rPr>
          <w:rFonts w:ascii="Calibri" w:eastAsia="MS Mincho" w:hAnsi="Calibri" w:cs="Times New Roman"/>
          <w:szCs w:val="24"/>
        </w:rPr>
        <w:t>Coordinates might be invalid. In this case</w:t>
      </w:r>
      <w:r w:rsidR="00501C20">
        <w:rPr>
          <w:rFonts w:ascii="Calibri" w:eastAsia="MS Mincho" w:hAnsi="Calibri" w:cs="Times New Roman"/>
          <w:szCs w:val="24"/>
        </w:rPr>
        <w:t>,</w:t>
      </w:r>
      <w:r w:rsidRPr="00C30858">
        <w:rPr>
          <w:rFonts w:ascii="Calibri" w:eastAsia="MS Mincho" w:hAnsi="Calibri" w:cs="Times New Roman"/>
          <w:szCs w:val="24"/>
        </w:rPr>
        <w:t xml:space="preserve"> you should print </w:t>
      </w:r>
      <w:r w:rsidRPr="00900102">
        <w:rPr>
          <w:rFonts w:ascii="Consolas" w:eastAsia="MS Mincho" w:hAnsi="Consolas" w:cs="Times New Roman"/>
          <w:szCs w:val="24"/>
        </w:rPr>
        <w:t>"</w:t>
      </w:r>
      <w:r w:rsidRPr="00900102">
        <w:rPr>
          <w:rFonts w:ascii="Consolas" w:eastAsia="MS Mincho" w:hAnsi="Consolas" w:cs="Times New Roman"/>
          <w:b/>
          <w:szCs w:val="24"/>
        </w:rPr>
        <w:t xml:space="preserve">Invalid </w:t>
      </w:r>
      <w:r w:rsidRPr="00900102">
        <w:rPr>
          <w:rFonts w:ascii="Consolas" w:hAnsi="Consolas"/>
          <w:b/>
        </w:rPr>
        <w:t>coordinates</w:t>
      </w:r>
      <w:r w:rsidRPr="00900102">
        <w:rPr>
          <w:rFonts w:ascii="Consolas" w:eastAsia="MS Mincho" w:hAnsi="Consolas" w:cs="Times New Roman"/>
          <w:szCs w:val="24"/>
        </w:rPr>
        <w:t>"</w:t>
      </w:r>
      <w:r w:rsidRPr="00C30858">
        <w:rPr>
          <w:rFonts w:ascii="Calibri" w:eastAsia="MS Mincho" w:hAnsi="Calibri" w:cs="Times New Roman"/>
          <w:szCs w:val="24"/>
        </w:rPr>
        <w:t xml:space="preserve">. When you receive </w:t>
      </w:r>
      <w:r w:rsidRPr="00900102">
        <w:rPr>
          <w:rFonts w:ascii="Consolas" w:eastAsia="MS Mincho" w:hAnsi="Consolas" w:cs="Times New Roman"/>
          <w:szCs w:val="24"/>
        </w:rPr>
        <w:t>"</w:t>
      </w:r>
      <w:r w:rsidRPr="00900102">
        <w:rPr>
          <w:rFonts w:ascii="Consolas" w:eastAsia="MS Mincho" w:hAnsi="Consolas" w:cs="Times New Roman"/>
          <w:b/>
          <w:noProof/>
          <w:szCs w:val="24"/>
        </w:rPr>
        <w:t>END</w:t>
      </w:r>
      <w:r w:rsidRPr="00900102">
        <w:rPr>
          <w:rFonts w:ascii="Consolas" w:eastAsia="MS Mincho" w:hAnsi="Consolas" w:cs="Times New Roman"/>
          <w:szCs w:val="24"/>
        </w:rPr>
        <w:t>"</w:t>
      </w:r>
      <w:r w:rsidRPr="00C30858">
        <w:rPr>
          <w:rFonts w:ascii="Calibri" w:eastAsia="MS Mincho" w:hAnsi="Calibri" w:cs="Times New Roman"/>
          <w:szCs w:val="24"/>
        </w:rPr>
        <w:t xml:space="preserve"> you should print the matrix and stop the program.</w:t>
      </w:r>
    </w:p>
    <w:p w14:paraId="21B56598" w14:textId="77777777" w:rsidR="00C30858" w:rsidRPr="00C30858" w:rsidRDefault="00C30858" w:rsidP="00C30858">
      <w:pPr>
        <w:pStyle w:val="Heading3"/>
        <w:rPr>
          <w:lang w:val="bg-BG"/>
        </w:rPr>
      </w:pPr>
      <w:r w:rsidRPr="00C30858">
        <w:t>Examples</w:t>
      </w:r>
    </w:p>
    <w:tbl>
      <w:tblPr>
        <w:tblStyle w:val="TableGrid"/>
        <w:tblW w:w="5155" w:type="dxa"/>
        <w:tblInd w:w="85" w:type="dxa"/>
        <w:tblCellMar>
          <w:top w:w="57" w:type="dxa"/>
          <w:left w:w="85" w:type="dxa"/>
          <w:bottom w:w="57" w:type="dxa"/>
          <w:right w:w="85" w:type="dxa"/>
        </w:tblCellMar>
        <w:tblLook w:val="04A0" w:firstRow="1" w:lastRow="0" w:firstColumn="1" w:lastColumn="0" w:noHBand="0" w:noVBand="1"/>
      </w:tblPr>
      <w:tblGrid>
        <w:gridCol w:w="2462"/>
        <w:gridCol w:w="2693"/>
      </w:tblGrid>
      <w:tr w:rsidR="00C30858" w:rsidRPr="00C30858" w14:paraId="3FF029A4" w14:textId="77777777" w:rsidTr="004F78F6">
        <w:tc>
          <w:tcPr>
            <w:tcW w:w="2462" w:type="dxa"/>
            <w:shd w:val="clear" w:color="auto" w:fill="D9D9D9" w:themeFill="background1" w:themeFillShade="D9"/>
          </w:tcPr>
          <w:p w14:paraId="47073EE0" w14:textId="77777777" w:rsidR="00C30858" w:rsidRPr="00C30858" w:rsidRDefault="00C30858" w:rsidP="00B632C2">
            <w:pPr>
              <w:spacing w:before="0" w:after="0"/>
              <w:jc w:val="center"/>
              <w:rPr>
                <w:b/>
              </w:rPr>
            </w:pPr>
            <w:r w:rsidRPr="00C30858">
              <w:rPr>
                <w:b/>
              </w:rPr>
              <w:t>Input</w:t>
            </w:r>
          </w:p>
        </w:tc>
        <w:tc>
          <w:tcPr>
            <w:tcW w:w="2693" w:type="dxa"/>
            <w:shd w:val="clear" w:color="auto" w:fill="D9D9D9" w:themeFill="background1" w:themeFillShade="D9"/>
          </w:tcPr>
          <w:p w14:paraId="7C03FC3A" w14:textId="77777777" w:rsidR="00C30858" w:rsidRPr="00C30858" w:rsidRDefault="00C30858" w:rsidP="00B632C2">
            <w:pPr>
              <w:spacing w:before="0" w:after="0"/>
              <w:jc w:val="center"/>
              <w:rPr>
                <w:b/>
              </w:rPr>
            </w:pPr>
            <w:r w:rsidRPr="00C30858">
              <w:rPr>
                <w:b/>
              </w:rPr>
              <w:t>Output</w:t>
            </w:r>
          </w:p>
        </w:tc>
      </w:tr>
      <w:tr w:rsidR="00C30858" w:rsidRPr="00C30858" w14:paraId="26144E12" w14:textId="77777777" w:rsidTr="004F78F6">
        <w:tc>
          <w:tcPr>
            <w:tcW w:w="2462" w:type="dxa"/>
          </w:tcPr>
          <w:p w14:paraId="7B7A5A0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w:t>
            </w:r>
          </w:p>
          <w:p w14:paraId="1FDDD7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w:t>
            </w:r>
          </w:p>
          <w:p w14:paraId="1C9B72B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5 6</w:t>
            </w:r>
          </w:p>
          <w:p w14:paraId="128D646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8 9</w:t>
            </w:r>
          </w:p>
          <w:p w14:paraId="555074B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0 0 5</w:t>
            </w:r>
          </w:p>
          <w:p w14:paraId="0A997E8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2</w:t>
            </w:r>
          </w:p>
          <w:p w14:paraId="3D97947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
                <w:noProof/>
                <w:lang w:val="bg-BG"/>
              </w:rPr>
            </w:pPr>
            <w:r w:rsidRPr="00C30858">
              <w:rPr>
                <w:rFonts w:ascii="Consolas" w:eastAsia="Times New Roman" w:hAnsi="Consolas" w:cstheme="minorHAnsi"/>
                <w:iCs/>
                <w:noProof/>
                <w:lang w:eastAsia="bg-BG"/>
              </w:rPr>
              <w:t>END</w:t>
            </w:r>
          </w:p>
          <w:p w14:paraId="7B26DB56" w14:textId="77777777" w:rsidR="00C30858" w:rsidRPr="00C30858" w:rsidRDefault="00C30858" w:rsidP="00B632C2">
            <w:pPr>
              <w:spacing w:before="0" w:after="0"/>
              <w:rPr>
                <w:rFonts w:ascii="Consolas" w:hAnsi="Consolas"/>
                <w:b/>
                <w:noProof/>
              </w:rPr>
            </w:pPr>
          </w:p>
        </w:tc>
        <w:tc>
          <w:tcPr>
            <w:tcW w:w="2693" w:type="dxa"/>
          </w:tcPr>
          <w:p w14:paraId="1CB9711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6 2 3</w:t>
            </w:r>
          </w:p>
          <w:p w14:paraId="1134937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6</w:t>
            </w:r>
          </w:p>
          <w:p w14:paraId="290B003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7 8 9</w:t>
            </w:r>
          </w:p>
        </w:tc>
      </w:tr>
      <w:tr w:rsidR="00C30858" w:rsidRPr="00C30858" w14:paraId="2E16375F" w14:textId="77777777" w:rsidTr="004F78F6">
        <w:tc>
          <w:tcPr>
            <w:tcW w:w="2462" w:type="dxa"/>
          </w:tcPr>
          <w:p w14:paraId="7403C75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w:t>
            </w:r>
          </w:p>
          <w:p w14:paraId="5002C39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 4</w:t>
            </w:r>
          </w:p>
          <w:p w14:paraId="1516959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1E75362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11ABDC9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2 1</w:t>
            </w:r>
          </w:p>
          <w:p w14:paraId="0939B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4 4 100</w:t>
            </w:r>
          </w:p>
          <w:p w14:paraId="06E5D35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3 3 100</w:t>
            </w:r>
          </w:p>
          <w:p w14:paraId="39E9180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42</w:t>
            </w:r>
          </w:p>
          <w:p w14:paraId="3E4BAE9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0 0 42</w:t>
            </w:r>
          </w:p>
          <w:p w14:paraId="7874CB5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END</w:t>
            </w:r>
          </w:p>
        </w:tc>
        <w:tc>
          <w:tcPr>
            <w:tcW w:w="2693" w:type="dxa"/>
          </w:tcPr>
          <w:p w14:paraId="33A99A3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Invalid </w:t>
            </w:r>
            <w:bookmarkStart w:id="1" w:name="OLE_LINK2"/>
            <w:r w:rsidRPr="00C30858">
              <w:rPr>
                <w:rFonts w:ascii="Consolas" w:eastAsia="Times New Roman" w:hAnsi="Consolas" w:cstheme="minorHAnsi"/>
                <w:iCs/>
                <w:noProof/>
                <w:lang w:eastAsia="bg-BG"/>
              </w:rPr>
              <w:t>coordinates</w:t>
            </w:r>
            <w:bookmarkEnd w:id="1"/>
          </w:p>
          <w:p w14:paraId="0C8D8F6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2DC2A24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1 2 3 4</w:t>
            </w:r>
          </w:p>
          <w:p w14:paraId="1ED86B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6F9D916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0ADF283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4 3 2 101</w:t>
            </w:r>
          </w:p>
        </w:tc>
      </w:tr>
    </w:tbl>
    <w:p w14:paraId="2557013E" w14:textId="77777777" w:rsidR="00C30858" w:rsidRPr="00C30858" w:rsidRDefault="00C30858" w:rsidP="00C30858">
      <w:pPr>
        <w:rPr>
          <w:lang w:val="bg-BG"/>
        </w:rPr>
      </w:pPr>
    </w:p>
    <w:p w14:paraId="15D7772D" w14:textId="77777777" w:rsidR="00C30858" w:rsidRPr="00C30858" w:rsidRDefault="00C30858" w:rsidP="00C30858">
      <w:pPr>
        <w:pStyle w:val="Heading2"/>
        <w:numPr>
          <w:ilvl w:val="0"/>
          <w:numId w:val="44"/>
        </w:numPr>
        <w:rPr>
          <w:lang w:val="bg-BG"/>
        </w:rPr>
      </w:pPr>
      <w:r w:rsidRPr="00C30858">
        <w:t>Pascal Triangle</w:t>
      </w:r>
    </w:p>
    <w:p w14:paraId="0603B00D" w14:textId="77777777" w:rsidR="00C30858" w:rsidRPr="00C30858" w:rsidRDefault="00C30858" w:rsidP="00C30858">
      <w:pPr>
        <w:rPr>
          <w:lang w:val="bg-BG"/>
        </w:rPr>
      </w:pPr>
      <w:r w:rsidRPr="00C30858">
        <w:t xml:space="preserve">The triangle may be constructed in the following manner: In row 0 </w:t>
      </w:r>
      <w:r w:rsidRPr="00C30858">
        <w:rPr>
          <w:noProof/>
        </w:rPr>
        <w:t>(</w:t>
      </w:r>
      <w:r w:rsidRPr="00C30858">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C30858">
        <w:rPr>
          <w:noProof/>
        </w:rPr>
        <w:t>(</w:t>
      </w:r>
      <w:r w:rsidRPr="00C30858">
        <w:t>or any other</w:t>
      </w:r>
      <w:r w:rsidRPr="00C30858">
        <w:rPr>
          <w:noProof/>
        </w:rPr>
        <w:t xml:space="preserve">) </w:t>
      </w:r>
      <w:r w:rsidRPr="00C30858">
        <w:t xml:space="preserve">row is 1 </w:t>
      </w:r>
      <w:r w:rsidRPr="00C30858">
        <w:rPr>
          <w:noProof/>
        </w:rPr>
        <w:t>(</w:t>
      </w:r>
      <w:r w:rsidRPr="00C30858">
        <w:t>the sum of 0 and 1), whereas the numbers 1 and 3 in the third row are added to produce the number 4 in the fourth row.</w:t>
      </w:r>
    </w:p>
    <w:p w14:paraId="568586C3" w14:textId="1537FB7B" w:rsidR="00C30858" w:rsidRPr="00C30858" w:rsidRDefault="00C30858" w:rsidP="00C30858">
      <w:pPr>
        <w:rPr>
          <w:rStyle w:val="Hyperlink"/>
          <w:lang w:val="bg-BG"/>
        </w:rPr>
      </w:pPr>
      <w:r w:rsidRPr="00C30858">
        <w:t>If you want more info about</w:t>
      </w:r>
      <w:r w:rsidR="008E2DE4">
        <w:t xml:space="preserve"> Pascal’s triangle </w:t>
      </w:r>
      <w:hyperlink r:id="rId11" w:history="1">
        <w:r w:rsidR="008E2DE4" w:rsidRPr="008E2DE4">
          <w:rPr>
            <w:rStyle w:val="Hyperlink"/>
          </w:rPr>
          <w:t>here</w:t>
        </w:r>
      </w:hyperlink>
      <w:r w:rsidR="008E2DE4">
        <w:t>.</w:t>
      </w:r>
    </w:p>
    <w:p w14:paraId="5B8FCED7" w14:textId="48DC527F" w:rsidR="00C30858" w:rsidRPr="00C30858" w:rsidRDefault="00C30858" w:rsidP="00C30858">
      <w:pPr>
        <w:rPr>
          <w:lang w:val="bg-BG"/>
        </w:rPr>
      </w:pPr>
      <w:r w:rsidRPr="00C30858">
        <w:t>Print each row element separated with whitespace.</w:t>
      </w:r>
    </w:p>
    <w:p w14:paraId="36FEEC71" w14:textId="77777777" w:rsidR="00C30858" w:rsidRPr="00C30858" w:rsidRDefault="00C30858" w:rsidP="00C30858">
      <w:pPr>
        <w:pStyle w:val="Heading3"/>
        <w:rPr>
          <w:lang w:val="bg-BG"/>
        </w:rPr>
      </w:pPr>
      <w:r w:rsidRPr="00C30858">
        <w:t>Examples</w:t>
      </w:r>
    </w:p>
    <w:tbl>
      <w:tblPr>
        <w:tblStyle w:val="TableGrid"/>
        <w:tblW w:w="6998" w:type="dxa"/>
        <w:tblInd w:w="85" w:type="dxa"/>
        <w:tblCellMar>
          <w:top w:w="57" w:type="dxa"/>
          <w:left w:w="85" w:type="dxa"/>
          <w:bottom w:w="57" w:type="dxa"/>
          <w:right w:w="85" w:type="dxa"/>
        </w:tblCellMar>
        <w:tblLook w:val="04A0" w:firstRow="1" w:lastRow="0" w:firstColumn="1" w:lastColumn="0" w:noHBand="0" w:noVBand="1"/>
      </w:tblPr>
      <w:tblGrid>
        <w:gridCol w:w="1186"/>
        <w:gridCol w:w="5812"/>
      </w:tblGrid>
      <w:tr w:rsidR="00C30858" w:rsidRPr="00C30858" w14:paraId="58B59F91" w14:textId="77777777" w:rsidTr="004F78F6">
        <w:tc>
          <w:tcPr>
            <w:tcW w:w="1186" w:type="dxa"/>
            <w:shd w:val="clear" w:color="auto" w:fill="D9D9D9" w:themeFill="background1" w:themeFillShade="D9"/>
          </w:tcPr>
          <w:p w14:paraId="6CC178D3" w14:textId="77777777" w:rsidR="00C30858" w:rsidRPr="00C30858" w:rsidRDefault="00C30858" w:rsidP="00B632C2">
            <w:pPr>
              <w:spacing w:before="0" w:after="0"/>
              <w:jc w:val="center"/>
              <w:rPr>
                <w:b/>
              </w:rPr>
            </w:pPr>
            <w:r w:rsidRPr="00C30858">
              <w:rPr>
                <w:b/>
              </w:rPr>
              <w:t>Input</w:t>
            </w:r>
          </w:p>
        </w:tc>
        <w:tc>
          <w:tcPr>
            <w:tcW w:w="5812" w:type="dxa"/>
            <w:shd w:val="clear" w:color="auto" w:fill="D9D9D9" w:themeFill="background1" w:themeFillShade="D9"/>
          </w:tcPr>
          <w:p w14:paraId="55452552" w14:textId="77777777" w:rsidR="00C30858" w:rsidRPr="00C30858" w:rsidRDefault="00C30858" w:rsidP="00B632C2">
            <w:pPr>
              <w:spacing w:before="0" w:after="0"/>
              <w:jc w:val="center"/>
              <w:rPr>
                <w:b/>
              </w:rPr>
            </w:pPr>
            <w:r w:rsidRPr="00C30858">
              <w:rPr>
                <w:b/>
              </w:rPr>
              <w:t>Output</w:t>
            </w:r>
          </w:p>
        </w:tc>
      </w:tr>
      <w:tr w:rsidR="00C30858" w:rsidRPr="00C30858" w14:paraId="7058C64C" w14:textId="77777777" w:rsidTr="004F78F6">
        <w:tc>
          <w:tcPr>
            <w:tcW w:w="1186" w:type="dxa"/>
          </w:tcPr>
          <w:p w14:paraId="4AB7634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C30858">
              <w:rPr>
                <w:rFonts w:ascii="Consolas" w:eastAsia="Times New Roman" w:hAnsi="Consolas" w:cstheme="minorHAnsi"/>
                <w:iCs/>
                <w:noProof/>
                <w:lang w:eastAsia="bg-BG"/>
              </w:rPr>
              <w:t>4</w:t>
            </w:r>
          </w:p>
        </w:tc>
        <w:tc>
          <w:tcPr>
            <w:tcW w:w="5812" w:type="dxa"/>
          </w:tcPr>
          <w:p w14:paraId="7868805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5C0FA85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5FBA412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0762B22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1 3 3 1</w:t>
            </w:r>
          </w:p>
        </w:tc>
      </w:tr>
      <w:tr w:rsidR="00C30858" w:rsidRPr="00C30858" w14:paraId="3A16D907" w14:textId="77777777" w:rsidTr="004F78F6">
        <w:tc>
          <w:tcPr>
            <w:tcW w:w="1186" w:type="dxa"/>
          </w:tcPr>
          <w:p w14:paraId="18BC4CC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C30858">
              <w:rPr>
                <w:rFonts w:ascii="Consolas" w:eastAsia="Times New Roman" w:hAnsi="Consolas" w:cstheme="minorHAnsi"/>
                <w:iCs/>
                <w:noProof/>
                <w:lang w:eastAsia="bg-BG"/>
              </w:rPr>
              <w:t>13</w:t>
            </w:r>
          </w:p>
        </w:tc>
        <w:tc>
          <w:tcPr>
            <w:tcW w:w="5812" w:type="dxa"/>
          </w:tcPr>
          <w:p w14:paraId="0ADAD2E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07D9A28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433C571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7CE56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3 3 1 </w:t>
            </w:r>
          </w:p>
          <w:p w14:paraId="0864EFD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4 6 4 1 </w:t>
            </w:r>
          </w:p>
          <w:p w14:paraId="2351BB4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5 10 10 5 1 </w:t>
            </w:r>
          </w:p>
          <w:p w14:paraId="118AB17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lastRenderedPageBreak/>
              <w:t xml:space="preserve">1 6 15 20 15 6 1 </w:t>
            </w:r>
          </w:p>
          <w:p w14:paraId="10C7FDAD"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7 21 35 35 21 7 1 </w:t>
            </w:r>
          </w:p>
          <w:p w14:paraId="635B939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8 28 56 70 56 28 8 1 </w:t>
            </w:r>
          </w:p>
          <w:p w14:paraId="4B39D51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9 36 84 126 126 84 36 9 1 </w:t>
            </w:r>
          </w:p>
          <w:p w14:paraId="04B1511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0 45 120 210 252 210 120 45 10 1 </w:t>
            </w:r>
          </w:p>
          <w:p w14:paraId="217FAE0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1 55 165 330 462 462 330 165 55 11 1 </w:t>
            </w:r>
          </w:p>
          <w:p w14:paraId="3A43120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 xml:space="preserve">1 12 66 220 495 792 924 792 495 220 66 12 1 </w:t>
            </w:r>
          </w:p>
        </w:tc>
      </w:tr>
    </w:tbl>
    <w:p w14:paraId="1990B684" w14:textId="77777777" w:rsidR="00C30858" w:rsidRPr="00C30858" w:rsidRDefault="00C30858" w:rsidP="00C30858">
      <w:pPr>
        <w:pStyle w:val="Heading3"/>
        <w:rPr>
          <w:lang w:val="bg-BG"/>
        </w:rPr>
      </w:pPr>
      <w:r w:rsidRPr="00C30858">
        <w:lastRenderedPageBreak/>
        <w:t>Hints</w:t>
      </w:r>
    </w:p>
    <w:p w14:paraId="5FB698AE" w14:textId="77777777" w:rsidR="00C30858" w:rsidRPr="00C30858" w:rsidRDefault="00C30858" w:rsidP="00C30858">
      <w:pPr>
        <w:pStyle w:val="ListParagraph"/>
        <w:numPr>
          <w:ilvl w:val="0"/>
          <w:numId w:val="41"/>
        </w:numPr>
        <w:rPr>
          <w:b/>
          <w:sz w:val="24"/>
          <w:lang w:val="bg-BG"/>
        </w:rPr>
      </w:pPr>
      <w:r w:rsidRPr="00C30858">
        <w:rPr>
          <w:sz w:val="24"/>
        </w:rPr>
        <w:t xml:space="preserve">The input number </w:t>
      </w:r>
      <w:r w:rsidRPr="00C30858">
        <w:rPr>
          <w:b/>
          <w:sz w:val="24"/>
        </w:rPr>
        <w:t>n</w:t>
      </w:r>
      <w:r w:rsidRPr="00C30858">
        <w:rPr>
          <w:sz w:val="24"/>
        </w:rPr>
        <w:t xml:space="preserve"> will be </w:t>
      </w:r>
      <w:r w:rsidRPr="00C30858">
        <w:rPr>
          <w:b/>
          <w:sz w:val="24"/>
        </w:rPr>
        <w:t>1 &lt;= n &lt;= 60</w:t>
      </w:r>
    </w:p>
    <w:p w14:paraId="7B0C23EC" w14:textId="76A7D923" w:rsidR="00C30858" w:rsidRPr="00C30858" w:rsidRDefault="00C30858" w:rsidP="00C30858">
      <w:pPr>
        <w:pStyle w:val="ListParagraph"/>
        <w:numPr>
          <w:ilvl w:val="0"/>
          <w:numId w:val="41"/>
        </w:numPr>
        <w:rPr>
          <w:b/>
          <w:sz w:val="24"/>
          <w:lang w:val="bg-BG"/>
        </w:rPr>
      </w:pPr>
      <w:r w:rsidRPr="00C30858">
        <w:rPr>
          <w:sz w:val="24"/>
        </w:rPr>
        <w:t xml:space="preserve">Think about </w:t>
      </w:r>
      <w:r w:rsidR="00312DEE">
        <w:rPr>
          <w:sz w:val="24"/>
        </w:rPr>
        <w:t xml:space="preserve">the </w:t>
      </w:r>
      <w:r w:rsidRPr="00C30858">
        <w:rPr>
          <w:sz w:val="24"/>
        </w:rPr>
        <w:t xml:space="preserve">proper </w:t>
      </w:r>
      <w:r w:rsidRPr="00C30858">
        <w:rPr>
          <w:b/>
          <w:sz w:val="24"/>
        </w:rPr>
        <w:t>type</w:t>
      </w:r>
      <w:r w:rsidRPr="00C30858">
        <w:rPr>
          <w:sz w:val="24"/>
        </w:rPr>
        <w:t xml:space="preserve"> for elements in </w:t>
      </w:r>
      <w:r w:rsidR="00312DEE">
        <w:rPr>
          <w:sz w:val="24"/>
        </w:rPr>
        <w:t xml:space="preserve">the </w:t>
      </w:r>
      <w:r w:rsidRPr="00C30858">
        <w:rPr>
          <w:sz w:val="24"/>
        </w:rPr>
        <w:t>array</w:t>
      </w:r>
    </w:p>
    <w:p w14:paraId="1BCB1756" w14:textId="798ECEFE" w:rsidR="00C30858" w:rsidRPr="00C30858" w:rsidRDefault="00C30858" w:rsidP="00C30858">
      <w:pPr>
        <w:pStyle w:val="ListParagraph"/>
        <w:numPr>
          <w:ilvl w:val="0"/>
          <w:numId w:val="41"/>
        </w:numPr>
        <w:rPr>
          <w:sz w:val="24"/>
          <w:lang w:val="bg-BG"/>
        </w:rPr>
      </w:pPr>
      <w:r w:rsidRPr="00C30858">
        <w:rPr>
          <w:sz w:val="24"/>
        </w:rPr>
        <w:t>Don’t be scar</w:t>
      </w:r>
      <w:r w:rsidR="00312DEE">
        <w:rPr>
          <w:sz w:val="24"/>
        </w:rPr>
        <w:t>ed</w:t>
      </w:r>
      <w:r w:rsidRPr="00C30858">
        <w:rPr>
          <w:sz w:val="24"/>
        </w:rPr>
        <w:t xml:space="preserve"> to use </w:t>
      </w:r>
      <w:r w:rsidRPr="00C30858">
        <w:rPr>
          <w:b/>
          <w:sz w:val="24"/>
        </w:rPr>
        <w:t>more and more arrays</w:t>
      </w:r>
    </w:p>
    <w:p w14:paraId="592EBD29" w14:textId="51658AA2" w:rsidR="00640502" w:rsidRPr="00C30858" w:rsidRDefault="00640502" w:rsidP="00C30858">
      <w:pPr>
        <w:rPr>
          <w:lang w:val="bg-BG"/>
        </w:rPr>
      </w:pPr>
    </w:p>
    <w:sectPr w:rsidR="00640502" w:rsidRPr="00C30858"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9FCF3" w14:textId="77777777" w:rsidR="00830350" w:rsidRDefault="00830350" w:rsidP="008068A2">
      <w:pPr>
        <w:spacing w:after="0" w:line="240" w:lineRule="auto"/>
      </w:pPr>
      <w:r>
        <w:separator/>
      </w:r>
    </w:p>
  </w:endnote>
  <w:endnote w:type="continuationSeparator" w:id="0">
    <w:p w14:paraId="7AE0D741" w14:textId="77777777" w:rsidR="00830350" w:rsidRDefault="008303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DD299" w14:textId="77777777" w:rsidR="00830350" w:rsidRDefault="00830350" w:rsidP="008068A2">
      <w:pPr>
        <w:spacing w:after="0" w:line="240" w:lineRule="auto"/>
      </w:pPr>
      <w:r>
        <w:separator/>
      </w:r>
    </w:p>
  </w:footnote>
  <w:footnote w:type="continuationSeparator" w:id="0">
    <w:p w14:paraId="4620D1E6" w14:textId="77777777" w:rsidR="00830350" w:rsidRDefault="008303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247E1"/>
    <w:multiLevelType w:val="hybridMultilevel"/>
    <w:tmpl w:val="9864D22A"/>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143D8"/>
    <w:multiLevelType w:val="hybridMultilevel"/>
    <w:tmpl w:val="DD6066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17666"/>
    <w:multiLevelType w:val="hybridMultilevel"/>
    <w:tmpl w:val="0BBE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E27B75"/>
    <w:multiLevelType w:val="hybridMultilevel"/>
    <w:tmpl w:val="19E020F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BE5ED5"/>
    <w:multiLevelType w:val="hybridMultilevel"/>
    <w:tmpl w:val="A514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5A356C"/>
    <w:multiLevelType w:val="hybridMultilevel"/>
    <w:tmpl w:val="38EC1A92"/>
    <w:lvl w:ilvl="0" w:tplc="1AFA5A6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E796B"/>
    <w:multiLevelType w:val="hybridMultilevel"/>
    <w:tmpl w:val="2CF89058"/>
    <w:lvl w:ilvl="0" w:tplc="C93811E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6"/>
  </w:num>
  <w:num w:numId="3">
    <w:abstractNumId w:val="9"/>
  </w:num>
  <w:num w:numId="4">
    <w:abstractNumId w:val="28"/>
  </w:num>
  <w:num w:numId="5">
    <w:abstractNumId w:val="29"/>
  </w:num>
  <w:num w:numId="6">
    <w:abstractNumId w:val="34"/>
  </w:num>
  <w:num w:numId="7">
    <w:abstractNumId w:val="3"/>
  </w:num>
  <w:num w:numId="8">
    <w:abstractNumId w:val="8"/>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3"/>
  </w:num>
  <w:num w:numId="15">
    <w:abstractNumId w:val="10"/>
  </w:num>
  <w:num w:numId="16">
    <w:abstractNumId w:val="38"/>
  </w:num>
  <w:num w:numId="17">
    <w:abstractNumId w:val="27"/>
  </w:num>
  <w:num w:numId="18">
    <w:abstractNumId w:val="45"/>
  </w:num>
  <w:num w:numId="19">
    <w:abstractNumId w:val="35"/>
  </w:num>
  <w:num w:numId="20">
    <w:abstractNumId w:val="19"/>
  </w:num>
  <w:num w:numId="21">
    <w:abstractNumId w:val="31"/>
  </w:num>
  <w:num w:numId="22">
    <w:abstractNumId w:val="12"/>
  </w:num>
  <w:num w:numId="23">
    <w:abstractNumId w:val="15"/>
  </w:num>
  <w:num w:numId="24">
    <w:abstractNumId w:val="2"/>
  </w:num>
  <w:num w:numId="25">
    <w:abstractNumId w:val="6"/>
  </w:num>
  <w:num w:numId="26">
    <w:abstractNumId w:val="16"/>
  </w:num>
  <w:num w:numId="27">
    <w:abstractNumId w:val="37"/>
  </w:num>
  <w:num w:numId="28">
    <w:abstractNumId w:val="17"/>
  </w:num>
  <w:num w:numId="29">
    <w:abstractNumId w:val="44"/>
  </w:num>
  <w:num w:numId="30">
    <w:abstractNumId w:val="23"/>
  </w:num>
  <w:num w:numId="31">
    <w:abstractNumId w:val="11"/>
  </w:num>
  <w:num w:numId="32">
    <w:abstractNumId w:val="36"/>
  </w:num>
  <w:num w:numId="33">
    <w:abstractNumId w:val="41"/>
  </w:num>
  <w:num w:numId="34">
    <w:abstractNumId w:val="25"/>
  </w:num>
  <w:num w:numId="35">
    <w:abstractNumId w:val="43"/>
  </w:num>
  <w:num w:numId="36">
    <w:abstractNumId w:val="5"/>
  </w:num>
  <w:num w:numId="37">
    <w:abstractNumId w:val="24"/>
  </w:num>
  <w:num w:numId="38">
    <w:abstractNumId w:val="14"/>
  </w:num>
  <w:num w:numId="39">
    <w:abstractNumId w:val="30"/>
  </w:num>
  <w:num w:numId="40">
    <w:abstractNumId w:val="22"/>
  </w:num>
  <w:num w:numId="41">
    <w:abstractNumId w:val="47"/>
  </w:num>
  <w:num w:numId="42">
    <w:abstractNumId w:val="7"/>
  </w:num>
  <w:num w:numId="43">
    <w:abstractNumId w:val="18"/>
  </w:num>
  <w:num w:numId="44">
    <w:abstractNumId w:val="40"/>
  </w:num>
  <w:num w:numId="45">
    <w:abstractNumId w:val="39"/>
  </w:num>
  <w:num w:numId="46">
    <w:abstractNumId w:val="20"/>
  </w:num>
  <w:num w:numId="47">
    <w:abstractNumId w:val="32"/>
  </w:num>
  <w:num w:numId="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wNDEzMzM3NjJU0lEKTi0uzszPAykwrAUAcs/JUCwAAAA="/>
  </w:docVars>
  <w:rsids>
    <w:rsidRoot w:val="008068A2"/>
    <w:rsid w:val="000006BB"/>
    <w:rsid w:val="00002C1C"/>
    <w:rsid w:val="00003E2B"/>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07B"/>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12DEE"/>
    <w:rsid w:val="003230CF"/>
    <w:rsid w:val="0033212E"/>
    <w:rsid w:val="0033490F"/>
    <w:rsid w:val="00380A57"/>
    <w:rsid w:val="003817EF"/>
    <w:rsid w:val="00382A45"/>
    <w:rsid w:val="003A1601"/>
    <w:rsid w:val="003A33F9"/>
    <w:rsid w:val="003A5602"/>
    <w:rsid w:val="003B0278"/>
    <w:rsid w:val="003B1846"/>
    <w:rsid w:val="003B1F52"/>
    <w:rsid w:val="003B6A53"/>
    <w:rsid w:val="003E1013"/>
    <w:rsid w:val="003E167F"/>
    <w:rsid w:val="003E2A3C"/>
    <w:rsid w:val="003E2F33"/>
    <w:rsid w:val="003E6BFB"/>
    <w:rsid w:val="003F1864"/>
    <w:rsid w:val="0041081C"/>
    <w:rsid w:val="00424BF7"/>
    <w:rsid w:val="004311CA"/>
    <w:rsid w:val="00441647"/>
    <w:rsid w:val="0047331A"/>
    <w:rsid w:val="0047640B"/>
    <w:rsid w:val="0047644B"/>
    <w:rsid w:val="00476D4B"/>
    <w:rsid w:val="00491748"/>
    <w:rsid w:val="004A7E77"/>
    <w:rsid w:val="004B0253"/>
    <w:rsid w:val="004C0A80"/>
    <w:rsid w:val="004D03E1"/>
    <w:rsid w:val="004D29A9"/>
    <w:rsid w:val="004E0D4F"/>
    <w:rsid w:val="004E4C1E"/>
    <w:rsid w:val="004F621A"/>
    <w:rsid w:val="004F78F6"/>
    <w:rsid w:val="0050017E"/>
    <w:rsid w:val="00501C20"/>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5102"/>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52723"/>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0350"/>
    <w:rsid w:val="00834932"/>
    <w:rsid w:val="00836CA4"/>
    <w:rsid w:val="0085184F"/>
    <w:rsid w:val="00861625"/>
    <w:rsid w:val="008617B5"/>
    <w:rsid w:val="00870828"/>
    <w:rsid w:val="0088080B"/>
    <w:rsid w:val="008B07D7"/>
    <w:rsid w:val="008B557F"/>
    <w:rsid w:val="008C2344"/>
    <w:rsid w:val="008C2B83"/>
    <w:rsid w:val="008C5930"/>
    <w:rsid w:val="008D6097"/>
    <w:rsid w:val="008E2DE4"/>
    <w:rsid w:val="008E6CF3"/>
    <w:rsid w:val="008F202C"/>
    <w:rsid w:val="008F5B43"/>
    <w:rsid w:val="008F5FDB"/>
    <w:rsid w:val="00900102"/>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58"/>
    <w:rsid w:val="00C351B4"/>
    <w:rsid w:val="00C355A5"/>
    <w:rsid w:val="00C43B64"/>
    <w:rsid w:val="00C53F37"/>
    <w:rsid w:val="00C5499A"/>
    <w:rsid w:val="00C56AF0"/>
    <w:rsid w:val="00C62A0F"/>
    <w:rsid w:val="00C82862"/>
    <w:rsid w:val="00C84E4D"/>
    <w:rsid w:val="00CA2FD0"/>
    <w:rsid w:val="00CB075A"/>
    <w:rsid w:val="00CB5D76"/>
    <w:rsid w:val="00CB626D"/>
    <w:rsid w:val="00CD5181"/>
    <w:rsid w:val="00CD7485"/>
    <w:rsid w:val="00CE2360"/>
    <w:rsid w:val="00CE236C"/>
    <w:rsid w:val="00CF0047"/>
    <w:rsid w:val="00D22895"/>
    <w:rsid w:val="00D25AC9"/>
    <w:rsid w:val="00D3404A"/>
    <w:rsid w:val="00D4354E"/>
    <w:rsid w:val="00D43F69"/>
    <w:rsid w:val="00D50F79"/>
    <w:rsid w:val="00D73957"/>
    <w:rsid w:val="00D8395C"/>
    <w:rsid w:val="00D910AA"/>
    <w:rsid w:val="00DA028F"/>
    <w:rsid w:val="00DC28E6"/>
    <w:rsid w:val="00DC79E8"/>
    <w:rsid w:val="00DD55F0"/>
    <w:rsid w:val="00DD7BB2"/>
    <w:rsid w:val="00DE1B8E"/>
    <w:rsid w:val="00DE702A"/>
    <w:rsid w:val="00DF00FA"/>
    <w:rsid w:val="00DF57D8"/>
    <w:rsid w:val="00DF6F6D"/>
    <w:rsid w:val="00E032C5"/>
    <w:rsid w:val="00E24C6A"/>
    <w:rsid w:val="00E25811"/>
    <w:rsid w:val="00E32F85"/>
    <w:rsid w:val="00E36FD8"/>
    <w:rsid w:val="00E37380"/>
    <w:rsid w:val="00E4112F"/>
    <w:rsid w:val="00E465C4"/>
    <w:rsid w:val="00E63F64"/>
    <w:rsid w:val="00E74623"/>
    <w:rsid w:val="00E80E3D"/>
    <w:rsid w:val="00E86D42"/>
    <w:rsid w:val="00E870B8"/>
    <w:rsid w:val="00E96F25"/>
    <w:rsid w:val="00EA1019"/>
    <w:rsid w:val="00EA3B29"/>
    <w:rsid w:val="00EB7421"/>
    <w:rsid w:val="00EC36F5"/>
    <w:rsid w:val="00EC5A4D"/>
    <w:rsid w:val="00ED0DEA"/>
    <w:rsid w:val="00ED73C4"/>
    <w:rsid w:val="00F10E2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96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ascal's_triang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2/Multidimensional-Arrays-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8ABAA-750E-41C8-A424-FBB89998A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 Advanced - Multidimensional Arrays - Lab</vt:lpstr>
    </vt:vector>
  </TitlesOfParts>
  <Company>SoftUni – https://about.softuni.bg</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Svetoslav</cp:lastModifiedBy>
  <cp:revision>21</cp:revision>
  <cp:lastPrinted>2015-10-26T22:35:00Z</cp:lastPrinted>
  <dcterms:created xsi:type="dcterms:W3CDTF">2019-11-12T12:29:00Z</dcterms:created>
  <dcterms:modified xsi:type="dcterms:W3CDTF">2022-01-15T11:44:00Z</dcterms:modified>
  <cp:category>programming; education; software engineering; software development</cp:category>
</cp:coreProperties>
</file>